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939DC2" w14:textId="7EEF59B9" w:rsidR="00B92146" w:rsidRDefault="00B92146" w:rsidP="00B92146">
      <w:pPr>
        <w:jc w:val="center"/>
        <w:rPr>
          <w:rFonts w:ascii="Arial" w:hAnsi="Arial" w:cs="Arial"/>
          <w:bCs/>
          <w:noProof/>
        </w:rPr>
      </w:pPr>
      <w:r>
        <w:rPr>
          <w:rFonts w:ascii="Arial" w:hAnsi="Arial" w:cs="Arial"/>
          <w:noProof/>
          <w:lang w:val="en-IN" w:eastAsia="en-IN"/>
        </w:rPr>
        <w:drawing>
          <wp:inline distT="0" distB="0" distL="0" distR="0" wp14:anchorId="2F6C8769" wp14:editId="068D89E2">
            <wp:extent cx="5734050" cy="838200"/>
            <wp:effectExtent l="0" t="0" r="0" b="0"/>
            <wp:docPr id="2" name="Picture 2" descr="A black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black background with red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81AC8" w14:textId="77777777" w:rsidR="00B92146" w:rsidRDefault="00B92146" w:rsidP="00B92146">
      <w:pPr>
        <w:jc w:val="center"/>
        <w:rPr>
          <w:b/>
          <w:bCs/>
        </w:rPr>
      </w:pPr>
    </w:p>
    <w:p w14:paraId="54676702" w14:textId="77777777" w:rsidR="00B41FB1" w:rsidRDefault="00B41FB1" w:rsidP="00B41FB1">
      <w:pPr>
        <w:jc w:val="center"/>
        <w:rPr>
          <w:b/>
          <w:bCs/>
        </w:rPr>
      </w:pPr>
      <w:r>
        <w:rPr>
          <w:b/>
          <w:bCs/>
        </w:rPr>
        <w:t>END SEMESTER EXAMINATION – NOV / DEC 2025</w:t>
      </w:r>
    </w:p>
    <w:p w14:paraId="7B8C4E85" w14:textId="77777777" w:rsidR="000D07EA" w:rsidRDefault="000D07EA" w:rsidP="00E40AC8">
      <w:pPr>
        <w:jc w:val="center"/>
        <w:rPr>
          <w:b/>
        </w:rPr>
      </w:pPr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6662"/>
        <w:gridCol w:w="1417"/>
        <w:gridCol w:w="851"/>
      </w:tblGrid>
      <w:tr w:rsidR="00EE2A4E" w:rsidRPr="001E42AE" w14:paraId="3C91D9CD" w14:textId="77777777" w:rsidTr="0037089B">
        <w:trPr>
          <w:trHeight w:val="397"/>
          <w:jc w:val="center"/>
        </w:trPr>
        <w:tc>
          <w:tcPr>
            <w:tcW w:w="1555" w:type="dxa"/>
            <w:vAlign w:val="center"/>
          </w:tcPr>
          <w:p w14:paraId="1992446B" w14:textId="1AB4B56A" w:rsidR="00EE2A4E" w:rsidRPr="0037089B" w:rsidRDefault="00EE2A4E" w:rsidP="007E575B">
            <w:pPr>
              <w:pStyle w:val="Title"/>
              <w:jc w:val="left"/>
              <w:rPr>
                <w:b/>
                <w:sz w:val="22"/>
                <w:szCs w:val="22"/>
              </w:rPr>
            </w:pPr>
            <w:bookmarkStart w:id="0" w:name="_Hlk116569079"/>
            <w:r w:rsidRPr="0037089B">
              <w:rPr>
                <w:b/>
                <w:sz w:val="22"/>
                <w:szCs w:val="22"/>
              </w:rPr>
              <w:t xml:space="preserve">Course Code      </w:t>
            </w:r>
          </w:p>
        </w:tc>
        <w:tc>
          <w:tcPr>
            <w:tcW w:w="6662" w:type="dxa"/>
            <w:vAlign w:val="center"/>
          </w:tcPr>
          <w:p w14:paraId="1B5771FF" w14:textId="7328B6F4" w:rsidR="00EE2A4E" w:rsidRPr="0037089B" w:rsidRDefault="007E575B" w:rsidP="007E575B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IN FULL CAPS</w:t>
            </w:r>
          </w:p>
        </w:tc>
        <w:tc>
          <w:tcPr>
            <w:tcW w:w="1417" w:type="dxa"/>
            <w:vAlign w:val="center"/>
          </w:tcPr>
          <w:p w14:paraId="04BD152A" w14:textId="197415BD" w:rsidR="00EE2A4E" w:rsidRPr="0037089B" w:rsidRDefault="00EE2A4E" w:rsidP="007E575B">
            <w:pPr>
              <w:pStyle w:val="Title"/>
              <w:ind w:left="-468" w:firstLine="468"/>
              <w:jc w:val="left"/>
              <w:rPr>
                <w:sz w:val="22"/>
                <w:szCs w:val="22"/>
              </w:rPr>
            </w:pPr>
            <w:r w:rsidRPr="0037089B">
              <w:rPr>
                <w:b/>
                <w:bCs/>
                <w:sz w:val="22"/>
                <w:szCs w:val="22"/>
              </w:rPr>
              <w:t xml:space="preserve">Duration       </w:t>
            </w:r>
          </w:p>
        </w:tc>
        <w:tc>
          <w:tcPr>
            <w:tcW w:w="851" w:type="dxa"/>
            <w:vAlign w:val="center"/>
          </w:tcPr>
          <w:p w14:paraId="64E19158" w14:textId="3B9B46F1" w:rsidR="00EE2A4E" w:rsidRPr="0037089B" w:rsidRDefault="00EE2A4E" w:rsidP="007E575B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3hrs</w:t>
            </w:r>
          </w:p>
        </w:tc>
      </w:tr>
      <w:tr w:rsidR="00EE2A4E" w:rsidRPr="001E42AE" w14:paraId="54C043F3" w14:textId="77777777" w:rsidTr="0037089B">
        <w:trPr>
          <w:trHeight w:val="397"/>
          <w:jc w:val="center"/>
        </w:trPr>
        <w:tc>
          <w:tcPr>
            <w:tcW w:w="1555" w:type="dxa"/>
            <w:vAlign w:val="center"/>
          </w:tcPr>
          <w:p w14:paraId="425D587A" w14:textId="71026C0F" w:rsidR="00EE2A4E" w:rsidRPr="0037089B" w:rsidRDefault="00EE2A4E" w:rsidP="00D94C18">
            <w:pPr>
              <w:pStyle w:val="Title"/>
              <w:ind w:right="-160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 xml:space="preserve">Course </w:t>
            </w:r>
            <w:r w:rsidR="00D94C18">
              <w:rPr>
                <w:b/>
                <w:sz w:val="22"/>
                <w:szCs w:val="22"/>
              </w:rPr>
              <w:t>Title</w:t>
            </w:r>
            <w:r w:rsidRPr="0037089B">
              <w:rPr>
                <w:b/>
                <w:sz w:val="22"/>
                <w:szCs w:val="22"/>
              </w:rPr>
              <w:t xml:space="preserve">     </w:t>
            </w:r>
          </w:p>
        </w:tc>
        <w:tc>
          <w:tcPr>
            <w:tcW w:w="6662" w:type="dxa"/>
            <w:vAlign w:val="center"/>
          </w:tcPr>
          <w:p w14:paraId="12181358" w14:textId="435F7A25" w:rsidR="00EE2A4E" w:rsidRPr="0037089B" w:rsidRDefault="007E575B" w:rsidP="007E575B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IN FULL CAPS</w:t>
            </w:r>
          </w:p>
        </w:tc>
        <w:tc>
          <w:tcPr>
            <w:tcW w:w="1417" w:type="dxa"/>
            <w:vAlign w:val="center"/>
          </w:tcPr>
          <w:p w14:paraId="40AAD456" w14:textId="1572AA70" w:rsidR="00EE2A4E" w:rsidRPr="0037089B" w:rsidRDefault="00EE2A4E" w:rsidP="007E575B">
            <w:pPr>
              <w:pStyle w:val="Title"/>
              <w:jc w:val="left"/>
              <w:rPr>
                <w:b/>
                <w:bCs/>
                <w:sz w:val="22"/>
                <w:szCs w:val="22"/>
              </w:rPr>
            </w:pPr>
            <w:r w:rsidRPr="0037089B">
              <w:rPr>
                <w:b/>
                <w:bCs/>
                <w:sz w:val="22"/>
                <w:szCs w:val="22"/>
              </w:rPr>
              <w:t xml:space="preserve">Max. Marks </w:t>
            </w:r>
          </w:p>
        </w:tc>
        <w:tc>
          <w:tcPr>
            <w:tcW w:w="851" w:type="dxa"/>
            <w:vAlign w:val="center"/>
          </w:tcPr>
          <w:p w14:paraId="74A0B803" w14:textId="4EFD568E" w:rsidR="00EE2A4E" w:rsidRPr="0037089B" w:rsidRDefault="00EE2A4E" w:rsidP="007E575B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100</w:t>
            </w:r>
          </w:p>
        </w:tc>
      </w:tr>
      <w:bookmarkEnd w:id="0"/>
    </w:tbl>
    <w:p w14:paraId="3C38C615" w14:textId="77777777" w:rsidR="00B57D8D" w:rsidRDefault="00B57D8D" w:rsidP="00B57D8D">
      <w:pPr>
        <w:ind w:left="720"/>
        <w:rPr>
          <w:highlight w:val="yellow"/>
        </w:rPr>
      </w:pPr>
    </w:p>
    <w:tbl>
      <w:tblPr>
        <w:tblStyle w:val="TableGrid"/>
        <w:tblW w:w="5817" w:type="pct"/>
        <w:tblInd w:w="-714" w:type="dxa"/>
        <w:tblLook w:val="04A0" w:firstRow="1" w:lastRow="0" w:firstColumn="1" w:lastColumn="0" w:noHBand="0" w:noVBand="1"/>
      </w:tblPr>
      <w:tblGrid>
        <w:gridCol w:w="570"/>
        <w:gridCol w:w="7917"/>
        <w:gridCol w:w="737"/>
        <w:gridCol w:w="776"/>
        <w:gridCol w:w="1003"/>
      </w:tblGrid>
      <w:tr w:rsidR="00C03B73" w:rsidRPr="009C4175" w14:paraId="595FDE8E" w14:textId="77777777" w:rsidTr="00063830">
        <w:trPr>
          <w:trHeight w:val="552"/>
        </w:trPr>
        <w:tc>
          <w:tcPr>
            <w:tcW w:w="272" w:type="pct"/>
            <w:vAlign w:val="center"/>
          </w:tcPr>
          <w:p w14:paraId="7C1C9C2E" w14:textId="77777777" w:rsidR="00C03B73" w:rsidRPr="009C4175" w:rsidRDefault="00C03B73" w:rsidP="00C03B73">
            <w:pPr>
              <w:jc w:val="center"/>
              <w:rPr>
                <w:b/>
              </w:rPr>
            </w:pPr>
            <w:r w:rsidRPr="009C4175">
              <w:rPr>
                <w:b/>
              </w:rPr>
              <w:t>Q. No.</w:t>
            </w:r>
          </w:p>
        </w:tc>
        <w:tc>
          <w:tcPr>
            <w:tcW w:w="3774" w:type="pct"/>
            <w:vAlign w:val="center"/>
          </w:tcPr>
          <w:p w14:paraId="70A081A0" w14:textId="77777777" w:rsidR="00C03B73" w:rsidRPr="009C4175" w:rsidRDefault="00C03B73" w:rsidP="00C03B73">
            <w:pPr>
              <w:jc w:val="center"/>
              <w:rPr>
                <w:b/>
              </w:rPr>
            </w:pPr>
            <w:r w:rsidRPr="009C4175">
              <w:rPr>
                <w:b/>
              </w:rPr>
              <w:t>Questions</w:t>
            </w:r>
          </w:p>
        </w:tc>
        <w:tc>
          <w:tcPr>
            <w:tcW w:w="351" w:type="pct"/>
          </w:tcPr>
          <w:p w14:paraId="5899CD23" w14:textId="1EB4C1ED" w:rsidR="00C03B73" w:rsidRPr="00C03B73" w:rsidRDefault="00C03B73" w:rsidP="00C03B73">
            <w:pPr>
              <w:jc w:val="center"/>
              <w:rPr>
                <w:b/>
              </w:rPr>
            </w:pPr>
            <w:r w:rsidRPr="00C03B73">
              <w:rPr>
                <w:b/>
              </w:rPr>
              <w:t>LUO</w:t>
            </w:r>
          </w:p>
        </w:tc>
        <w:tc>
          <w:tcPr>
            <w:tcW w:w="370" w:type="pct"/>
          </w:tcPr>
          <w:p w14:paraId="1F5F94DA" w14:textId="30A3E3CD" w:rsidR="00C03B73" w:rsidRPr="00C03B73" w:rsidRDefault="00C03B73" w:rsidP="00C03B73">
            <w:pPr>
              <w:jc w:val="center"/>
              <w:rPr>
                <w:b/>
              </w:rPr>
            </w:pPr>
            <w:r w:rsidRPr="00C03B73">
              <w:rPr>
                <w:b/>
              </w:rPr>
              <w:t>RBT Level</w:t>
            </w:r>
          </w:p>
        </w:tc>
        <w:tc>
          <w:tcPr>
            <w:tcW w:w="234" w:type="pct"/>
          </w:tcPr>
          <w:p w14:paraId="30DE4092" w14:textId="7B6A6FED" w:rsidR="00C03B73" w:rsidRPr="00C03B73" w:rsidRDefault="00C03B73" w:rsidP="00C03B73">
            <w:pPr>
              <w:jc w:val="center"/>
              <w:rPr>
                <w:b/>
              </w:rPr>
            </w:pPr>
            <w:r w:rsidRPr="00C03B73">
              <w:rPr>
                <w:b/>
              </w:rPr>
              <w:t>Related CO</w:t>
            </w:r>
          </w:p>
        </w:tc>
      </w:tr>
      <w:tr w:rsidR="006272BC" w:rsidRPr="009C4175" w14:paraId="05D17D5A" w14:textId="77777777" w:rsidTr="00063830">
        <w:trPr>
          <w:trHeight w:val="148"/>
        </w:trPr>
        <w:tc>
          <w:tcPr>
            <w:tcW w:w="5000" w:type="pct"/>
            <w:gridSpan w:val="5"/>
          </w:tcPr>
          <w:p w14:paraId="1D4F49DE" w14:textId="1DAAFBCE" w:rsidR="006272BC" w:rsidRPr="009C4175" w:rsidRDefault="00B271A0" w:rsidP="00517D3B">
            <w:pPr>
              <w:jc w:val="center"/>
              <w:rPr>
                <w:b/>
              </w:rPr>
            </w:pPr>
            <w:r>
              <w:rPr>
                <w:b/>
              </w:rPr>
              <w:t>PART – A (10 X 2 = 2</w:t>
            </w:r>
            <w:r w:rsidR="006272BC" w:rsidRPr="009C4175">
              <w:rPr>
                <w:b/>
              </w:rPr>
              <w:t>0 MARKS)</w:t>
            </w:r>
          </w:p>
        </w:tc>
      </w:tr>
      <w:tr w:rsidR="00C03B73" w:rsidRPr="009C4175" w14:paraId="65D080E8" w14:textId="77777777" w:rsidTr="00AA5669">
        <w:trPr>
          <w:trHeight w:val="283"/>
        </w:trPr>
        <w:tc>
          <w:tcPr>
            <w:tcW w:w="272" w:type="pct"/>
          </w:tcPr>
          <w:p w14:paraId="50C2A5E8" w14:textId="77777777" w:rsidR="00C03B73" w:rsidRPr="009C4175" w:rsidRDefault="00C03B73" w:rsidP="00AA5669">
            <w:pPr>
              <w:jc w:val="center"/>
            </w:pPr>
            <w:bookmarkStart w:id="1" w:name="_Hlk99667640"/>
            <w:r w:rsidRPr="009C4175">
              <w:t>1.</w:t>
            </w:r>
          </w:p>
        </w:tc>
        <w:tc>
          <w:tcPr>
            <w:tcW w:w="3774" w:type="pct"/>
          </w:tcPr>
          <w:p w14:paraId="5663A8AB" w14:textId="342C5411" w:rsidR="00C03B73" w:rsidRPr="009C4175" w:rsidRDefault="00C03B73" w:rsidP="00C03B73">
            <w:pPr>
              <w:autoSpaceDE w:val="0"/>
              <w:autoSpaceDN w:val="0"/>
              <w:adjustRightInd w:val="0"/>
              <w:jc w:val="both"/>
            </w:pPr>
            <w:r w:rsidRPr="00BD6FBF">
              <w:t>Identify the at least one defect each of the figures of crystal ‘A’ and crystal ‘B’.</w:t>
            </w:r>
          </w:p>
        </w:tc>
        <w:tc>
          <w:tcPr>
            <w:tcW w:w="351" w:type="pct"/>
          </w:tcPr>
          <w:p w14:paraId="484A9DD5" w14:textId="4B60BBDB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1a</w:t>
            </w:r>
          </w:p>
        </w:tc>
        <w:tc>
          <w:tcPr>
            <w:tcW w:w="370" w:type="pct"/>
          </w:tcPr>
          <w:p w14:paraId="7195DBED" w14:textId="61505EA1" w:rsidR="00C03B73" w:rsidRPr="009C4175" w:rsidRDefault="00C03B73" w:rsidP="00AA5669">
            <w:pPr>
              <w:jc w:val="center"/>
            </w:pPr>
            <w:r w:rsidRPr="00E23826">
              <w:rPr>
                <w:lang w:val="en-IN" w:eastAsia="en-IN"/>
              </w:rPr>
              <w:t>R</w:t>
            </w:r>
          </w:p>
        </w:tc>
        <w:tc>
          <w:tcPr>
            <w:tcW w:w="234" w:type="pct"/>
          </w:tcPr>
          <w:p w14:paraId="1D23145A" w14:textId="77777777" w:rsidR="00C03B73" w:rsidRPr="009C4175" w:rsidRDefault="00C03B73" w:rsidP="00AA5669">
            <w:pPr>
              <w:jc w:val="center"/>
            </w:pPr>
            <w:r w:rsidRPr="009C4175">
              <w:t>1</w:t>
            </w:r>
          </w:p>
        </w:tc>
      </w:tr>
      <w:tr w:rsidR="00C03B73" w:rsidRPr="009C4175" w14:paraId="7EC28E94" w14:textId="77777777" w:rsidTr="00AA5669">
        <w:trPr>
          <w:trHeight w:val="283"/>
        </w:trPr>
        <w:tc>
          <w:tcPr>
            <w:tcW w:w="272" w:type="pct"/>
          </w:tcPr>
          <w:p w14:paraId="0AEE37AD" w14:textId="77777777" w:rsidR="00C03B73" w:rsidRPr="009C4175" w:rsidRDefault="00C03B73" w:rsidP="00AA5669">
            <w:pPr>
              <w:jc w:val="center"/>
            </w:pPr>
            <w:bookmarkStart w:id="2" w:name="_Hlk99464951"/>
            <w:bookmarkEnd w:id="1"/>
            <w:r w:rsidRPr="009C4175">
              <w:t>2.</w:t>
            </w:r>
          </w:p>
        </w:tc>
        <w:tc>
          <w:tcPr>
            <w:tcW w:w="3774" w:type="pct"/>
          </w:tcPr>
          <w:p w14:paraId="6FDA90D5" w14:textId="23A1F1CF" w:rsidR="00C03B73" w:rsidRPr="009C4175" w:rsidRDefault="00C03B73" w:rsidP="00C03B73">
            <w:pPr>
              <w:jc w:val="both"/>
            </w:pPr>
            <w:r w:rsidRPr="00BD6FBF">
              <w:t>List 2 applications of aluminium in aircraft.</w:t>
            </w:r>
          </w:p>
        </w:tc>
        <w:tc>
          <w:tcPr>
            <w:tcW w:w="351" w:type="pct"/>
          </w:tcPr>
          <w:p w14:paraId="2EF322EE" w14:textId="55BF15B1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1b</w:t>
            </w:r>
          </w:p>
        </w:tc>
        <w:tc>
          <w:tcPr>
            <w:tcW w:w="370" w:type="pct"/>
          </w:tcPr>
          <w:p w14:paraId="408FDF80" w14:textId="64C34A3C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R</w:t>
            </w:r>
          </w:p>
        </w:tc>
        <w:tc>
          <w:tcPr>
            <w:tcW w:w="234" w:type="pct"/>
          </w:tcPr>
          <w:p w14:paraId="6A7DFF93" w14:textId="77777777" w:rsidR="00C03B73" w:rsidRPr="009C4175" w:rsidRDefault="00C03B73" w:rsidP="00AA5669">
            <w:pPr>
              <w:jc w:val="center"/>
            </w:pPr>
            <w:r w:rsidRPr="009C4175">
              <w:t>1</w:t>
            </w:r>
          </w:p>
        </w:tc>
      </w:tr>
      <w:tr w:rsidR="00C03B73" w:rsidRPr="009C4175" w14:paraId="0DACC77D" w14:textId="77777777" w:rsidTr="00AA5669">
        <w:trPr>
          <w:trHeight w:val="283"/>
        </w:trPr>
        <w:tc>
          <w:tcPr>
            <w:tcW w:w="272" w:type="pct"/>
          </w:tcPr>
          <w:p w14:paraId="08E4BE5A" w14:textId="77777777" w:rsidR="00C03B73" w:rsidRPr="009C4175" w:rsidRDefault="00C03B73" w:rsidP="00AA5669">
            <w:pPr>
              <w:jc w:val="center"/>
            </w:pPr>
            <w:bookmarkStart w:id="3" w:name="_Hlk99465170"/>
            <w:bookmarkEnd w:id="2"/>
            <w:r w:rsidRPr="009C4175">
              <w:t>3.</w:t>
            </w:r>
          </w:p>
        </w:tc>
        <w:tc>
          <w:tcPr>
            <w:tcW w:w="3774" w:type="pct"/>
          </w:tcPr>
          <w:p w14:paraId="4A673C77" w14:textId="16C65FAE" w:rsidR="00C03B73" w:rsidRPr="009C4175" w:rsidRDefault="00C03B73" w:rsidP="00C03B73">
            <w:pPr>
              <w:jc w:val="both"/>
            </w:pPr>
            <w:r w:rsidRPr="00BD6FBF">
              <w:t>Name……………………………………………………………………</w:t>
            </w:r>
          </w:p>
        </w:tc>
        <w:tc>
          <w:tcPr>
            <w:tcW w:w="351" w:type="pct"/>
          </w:tcPr>
          <w:p w14:paraId="75877CCA" w14:textId="33DDF264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2a</w:t>
            </w:r>
          </w:p>
        </w:tc>
        <w:tc>
          <w:tcPr>
            <w:tcW w:w="370" w:type="pct"/>
          </w:tcPr>
          <w:p w14:paraId="69CB503C" w14:textId="39D5584D" w:rsidR="00C03B73" w:rsidRPr="009C4175" w:rsidRDefault="00C03B73" w:rsidP="00AA5669">
            <w:pPr>
              <w:jc w:val="center"/>
            </w:pPr>
            <w:r w:rsidRPr="00E23826">
              <w:rPr>
                <w:lang w:val="en-IN" w:eastAsia="en-IN"/>
              </w:rPr>
              <w:t>U</w:t>
            </w:r>
          </w:p>
        </w:tc>
        <w:tc>
          <w:tcPr>
            <w:tcW w:w="234" w:type="pct"/>
          </w:tcPr>
          <w:p w14:paraId="37D1FB91" w14:textId="72B7BDBF" w:rsidR="00C03B73" w:rsidRPr="009C4175" w:rsidRDefault="00C03B73" w:rsidP="00AA5669">
            <w:pPr>
              <w:jc w:val="center"/>
            </w:pPr>
            <w:r>
              <w:t>2</w:t>
            </w:r>
          </w:p>
        </w:tc>
      </w:tr>
      <w:tr w:rsidR="00C03B73" w:rsidRPr="009C4175" w14:paraId="1F6D2853" w14:textId="77777777" w:rsidTr="00AA5669">
        <w:trPr>
          <w:trHeight w:val="283"/>
        </w:trPr>
        <w:tc>
          <w:tcPr>
            <w:tcW w:w="272" w:type="pct"/>
          </w:tcPr>
          <w:p w14:paraId="386DC9C5" w14:textId="77777777" w:rsidR="00C03B73" w:rsidRPr="009C4175" w:rsidRDefault="00C03B73" w:rsidP="00AA5669">
            <w:pPr>
              <w:jc w:val="center"/>
            </w:pPr>
            <w:bookmarkStart w:id="4" w:name="_Hlk99465299"/>
            <w:bookmarkEnd w:id="3"/>
            <w:r w:rsidRPr="009C4175">
              <w:t>4.</w:t>
            </w:r>
          </w:p>
        </w:tc>
        <w:tc>
          <w:tcPr>
            <w:tcW w:w="3774" w:type="pct"/>
          </w:tcPr>
          <w:p w14:paraId="66E26FB8" w14:textId="535142A4" w:rsidR="00C03B73" w:rsidRPr="009C4175" w:rsidRDefault="00C03B73" w:rsidP="00C03B73">
            <w:pPr>
              <w:jc w:val="both"/>
            </w:pPr>
            <w:r w:rsidRPr="00BD6FBF">
              <w:t>Label……………………………………………………………………..</w:t>
            </w:r>
          </w:p>
        </w:tc>
        <w:tc>
          <w:tcPr>
            <w:tcW w:w="351" w:type="pct"/>
          </w:tcPr>
          <w:p w14:paraId="17E4C7ED" w14:textId="236235AD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2b</w:t>
            </w:r>
          </w:p>
        </w:tc>
        <w:tc>
          <w:tcPr>
            <w:tcW w:w="370" w:type="pct"/>
          </w:tcPr>
          <w:p w14:paraId="3ED6A005" w14:textId="0CE3A7DD" w:rsidR="00C03B73" w:rsidRPr="009C4175" w:rsidRDefault="00C03B73" w:rsidP="00AA5669">
            <w:pPr>
              <w:jc w:val="center"/>
            </w:pPr>
            <w:r w:rsidRPr="00E23826">
              <w:rPr>
                <w:lang w:val="en-IN" w:eastAsia="en-IN"/>
              </w:rPr>
              <w:t>U</w:t>
            </w:r>
          </w:p>
        </w:tc>
        <w:tc>
          <w:tcPr>
            <w:tcW w:w="234" w:type="pct"/>
          </w:tcPr>
          <w:p w14:paraId="4AC5C040" w14:textId="0CE3405A" w:rsidR="00C03B73" w:rsidRPr="009C4175" w:rsidRDefault="00C03B73" w:rsidP="00AA5669">
            <w:pPr>
              <w:jc w:val="center"/>
            </w:pPr>
            <w:r>
              <w:t>2</w:t>
            </w:r>
          </w:p>
        </w:tc>
      </w:tr>
      <w:tr w:rsidR="00C03B73" w:rsidRPr="009C4175" w14:paraId="09D6B16C" w14:textId="77777777" w:rsidTr="00AA5669">
        <w:trPr>
          <w:trHeight w:val="283"/>
        </w:trPr>
        <w:tc>
          <w:tcPr>
            <w:tcW w:w="272" w:type="pct"/>
          </w:tcPr>
          <w:p w14:paraId="39B0C029" w14:textId="77777777" w:rsidR="00C03B73" w:rsidRPr="009C4175" w:rsidRDefault="00C03B73" w:rsidP="00AA5669">
            <w:pPr>
              <w:jc w:val="center"/>
            </w:pPr>
            <w:bookmarkStart w:id="5" w:name="_Hlk99668168"/>
            <w:bookmarkEnd w:id="4"/>
            <w:r w:rsidRPr="009C4175">
              <w:t>5.</w:t>
            </w:r>
          </w:p>
        </w:tc>
        <w:tc>
          <w:tcPr>
            <w:tcW w:w="3774" w:type="pct"/>
          </w:tcPr>
          <w:p w14:paraId="4CC8ADB9" w14:textId="6F7682C3" w:rsidR="00C03B73" w:rsidRPr="009C4175" w:rsidRDefault="00C03B73" w:rsidP="00C03B73">
            <w:pPr>
              <w:pStyle w:val="Default"/>
              <w:jc w:val="both"/>
            </w:pPr>
            <w:r w:rsidRPr="00BD6FBF">
              <w:t>Sketch……………………………………………………………………..</w:t>
            </w:r>
          </w:p>
        </w:tc>
        <w:tc>
          <w:tcPr>
            <w:tcW w:w="351" w:type="pct"/>
          </w:tcPr>
          <w:p w14:paraId="49BD8153" w14:textId="13C9A066" w:rsidR="00C03B73" w:rsidRPr="009C4175" w:rsidRDefault="00C03B73" w:rsidP="00AA5669">
            <w:pPr>
              <w:jc w:val="center"/>
            </w:pPr>
            <w:r w:rsidRPr="00E23826">
              <w:rPr>
                <w:lang w:val="en-IN" w:eastAsia="en-IN"/>
              </w:rPr>
              <w:t>3a</w:t>
            </w:r>
          </w:p>
        </w:tc>
        <w:tc>
          <w:tcPr>
            <w:tcW w:w="370" w:type="pct"/>
          </w:tcPr>
          <w:p w14:paraId="0617354E" w14:textId="63B19614" w:rsidR="00C03B73" w:rsidRPr="009C4175" w:rsidRDefault="00C03B73" w:rsidP="00AA5669">
            <w:pPr>
              <w:jc w:val="center"/>
            </w:pPr>
            <w:r w:rsidRPr="00E23826">
              <w:rPr>
                <w:lang w:val="en-IN" w:eastAsia="en-IN"/>
              </w:rPr>
              <w:t>R</w:t>
            </w:r>
          </w:p>
        </w:tc>
        <w:tc>
          <w:tcPr>
            <w:tcW w:w="234" w:type="pct"/>
          </w:tcPr>
          <w:p w14:paraId="4364B73F" w14:textId="0577E144" w:rsidR="00C03B73" w:rsidRPr="009C4175" w:rsidRDefault="00C03B73" w:rsidP="00AA5669">
            <w:pPr>
              <w:jc w:val="center"/>
            </w:pPr>
            <w:r>
              <w:t>3</w:t>
            </w:r>
          </w:p>
        </w:tc>
      </w:tr>
      <w:tr w:rsidR="00C03B73" w:rsidRPr="009C4175" w14:paraId="491E0D8D" w14:textId="77777777" w:rsidTr="00AA5669">
        <w:trPr>
          <w:trHeight w:val="283"/>
        </w:trPr>
        <w:tc>
          <w:tcPr>
            <w:tcW w:w="272" w:type="pct"/>
          </w:tcPr>
          <w:p w14:paraId="0C61454B" w14:textId="77777777" w:rsidR="00C03B73" w:rsidRPr="009C4175" w:rsidRDefault="00C03B73" w:rsidP="00AA5669">
            <w:pPr>
              <w:jc w:val="center"/>
            </w:pPr>
            <w:bookmarkStart w:id="6" w:name="_Hlk99483774"/>
            <w:bookmarkEnd w:id="5"/>
            <w:r w:rsidRPr="009C4175">
              <w:t>6.</w:t>
            </w:r>
          </w:p>
        </w:tc>
        <w:tc>
          <w:tcPr>
            <w:tcW w:w="3774" w:type="pct"/>
          </w:tcPr>
          <w:p w14:paraId="0AAC058C" w14:textId="46754C6B" w:rsidR="00C03B73" w:rsidRPr="009C4175" w:rsidRDefault="00C03B73" w:rsidP="00C03B73">
            <w:pPr>
              <w:jc w:val="both"/>
            </w:pPr>
          </w:p>
        </w:tc>
        <w:tc>
          <w:tcPr>
            <w:tcW w:w="351" w:type="pct"/>
          </w:tcPr>
          <w:p w14:paraId="045D814A" w14:textId="1B965A89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3b</w:t>
            </w:r>
          </w:p>
        </w:tc>
        <w:tc>
          <w:tcPr>
            <w:tcW w:w="370" w:type="pct"/>
          </w:tcPr>
          <w:p w14:paraId="1235948E" w14:textId="377A1841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R</w:t>
            </w:r>
          </w:p>
        </w:tc>
        <w:tc>
          <w:tcPr>
            <w:tcW w:w="234" w:type="pct"/>
          </w:tcPr>
          <w:p w14:paraId="2C90C68E" w14:textId="3A67020D" w:rsidR="00C03B73" w:rsidRPr="009C4175" w:rsidRDefault="00C03B73" w:rsidP="00AA5669">
            <w:pPr>
              <w:jc w:val="center"/>
            </w:pPr>
            <w:r>
              <w:t>3</w:t>
            </w:r>
          </w:p>
        </w:tc>
      </w:tr>
      <w:bookmarkEnd w:id="6"/>
      <w:tr w:rsidR="00C03B73" w:rsidRPr="009C4175" w14:paraId="16E55608" w14:textId="77777777" w:rsidTr="00AA5669">
        <w:trPr>
          <w:trHeight w:val="283"/>
        </w:trPr>
        <w:tc>
          <w:tcPr>
            <w:tcW w:w="272" w:type="pct"/>
          </w:tcPr>
          <w:p w14:paraId="20FABD81" w14:textId="77777777" w:rsidR="00C03B73" w:rsidRPr="009C4175" w:rsidRDefault="00C03B73" w:rsidP="00AA5669">
            <w:pPr>
              <w:jc w:val="center"/>
            </w:pPr>
            <w:r w:rsidRPr="009C4175">
              <w:t>7.</w:t>
            </w:r>
          </w:p>
        </w:tc>
        <w:tc>
          <w:tcPr>
            <w:tcW w:w="3774" w:type="pct"/>
          </w:tcPr>
          <w:p w14:paraId="4E44CB30" w14:textId="423360BF" w:rsidR="00C03B73" w:rsidRPr="009C4175" w:rsidRDefault="00C03B73" w:rsidP="00C03B73">
            <w:pPr>
              <w:pStyle w:val="ListParagraph"/>
              <w:ind w:left="0"/>
              <w:jc w:val="both"/>
              <w:rPr>
                <w:noProof/>
                <w:lang w:eastAsia="zh-TW"/>
              </w:rPr>
            </w:pPr>
          </w:p>
        </w:tc>
        <w:tc>
          <w:tcPr>
            <w:tcW w:w="351" w:type="pct"/>
          </w:tcPr>
          <w:p w14:paraId="4033DBA9" w14:textId="65637D0E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4a</w:t>
            </w:r>
          </w:p>
        </w:tc>
        <w:tc>
          <w:tcPr>
            <w:tcW w:w="370" w:type="pct"/>
          </w:tcPr>
          <w:p w14:paraId="207EB977" w14:textId="7B9C85FD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U</w:t>
            </w:r>
          </w:p>
        </w:tc>
        <w:tc>
          <w:tcPr>
            <w:tcW w:w="234" w:type="pct"/>
          </w:tcPr>
          <w:p w14:paraId="389DC041" w14:textId="599A617E" w:rsidR="00C03B73" w:rsidRPr="009C4175" w:rsidRDefault="00C03B73" w:rsidP="00AA5669">
            <w:pPr>
              <w:jc w:val="center"/>
            </w:pPr>
            <w:r>
              <w:t>4</w:t>
            </w:r>
          </w:p>
        </w:tc>
      </w:tr>
      <w:tr w:rsidR="00C03B73" w:rsidRPr="009C4175" w14:paraId="70DF99EF" w14:textId="77777777" w:rsidTr="00AA5669">
        <w:trPr>
          <w:trHeight w:val="283"/>
        </w:trPr>
        <w:tc>
          <w:tcPr>
            <w:tcW w:w="272" w:type="pct"/>
          </w:tcPr>
          <w:p w14:paraId="77223144" w14:textId="77777777" w:rsidR="00C03B73" w:rsidRPr="009C4175" w:rsidRDefault="00C03B73" w:rsidP="00AA5669">
            <w:pPr>
              <w:jc w:val="center"/>
            </w:pPr>
            <w:bookmarkStart w:id="7" w:name="_Hlk99669612"/>
            <w:r w:rsidRPr="009C4175">
              <w:t>8.</w:t>
            </w:r>
          </w:p>
        </w:tc>
        <w:tc>
          <w:tcPr>
            <w:tcW w:w="3774" w:type="pct"/>
          </w:tcPr>
          <w:p w14:paraId="75C8FF07" w14:textId="48136870" w:rsidR="00C03B73" w:rsidRPr="009C4175" w:rsidRDefault="00C03B73" w:rsidP="00C03B73">
            <w:pPr>
              <w:jc w:val="both"/>
              <w:rPr>
                <w:b/>
                <w:bCs/>
              </w:rPr>
            </w:pPr>
          </w:p>
        </w:tc>
        <w:tc>
          <w:tcPr>
            <w:tcW w:w="351" w:type="pct"/>
          </w:tcPr>
          <w:p w14:paraId="3AEC9D2A" w14:textId="5F0EBF90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4b</w:t>
            </w:r>
          </w:p>
        </w:tc>
        <w:tc>
          <w:tcPr>
            <w:tcW w:w="370" w:type="pct"/>
          </w:tcPr>
          <w:p w14:paraId="22562435" w14:textId="194EB90B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U</w:t>
            </w:r>
          </w:p>
        </w:tc>
        <w:tc>
          <w:tcPr>
            <w:tcW w:w="234" w:type="pct"/>
          </w:tcPr>
          <w:p w14:paraId="5DB7D7D3" w14:textId="2395A33D" w:rsidR="00C03B73" w:rsidRPr="009C4175" w:rsidRDefault="00C03B73" w:rsidP="00AA5669">
            <w:pPr>
              <w:jc w:val="center"/>
            </w:pPr>
            <w:r>
              <w:t>4</w:t>
            </w:r>
          </w:p>
        </w:tc>
      </w:tr>
      <w:bookmarkEnd w:id="7"/>
      <w:tr w:rsidR="00C03B73" w:rsidRPr="009C4175" w14:paraId="3AED5CD6" w14:textId="77777777" w:rsidTr="00AA5669">
        <w:trPr>
          <w:trHeight w:val="283"/>
        </w:trPr>
        <w:tc>
          <w:tcPr>
            <w:tcW w:w="272" w:type="pct"/>
          </w:tcPr>
          <w:p w14:paraId="4D214F53" w14:textId="77777777" w:rsidR="00C03B73" w:rsidRPr="009C4175" w:rsidRDefault="00C03B73" w:rsidP="00AA5669">
            <w:pPr>
              <w:jc w:val="center"/>
            </w:pPr>
            <w:r w:rsidRPr="009C4175">
              <w:t>9.</w:t>
            </w:r>
          </w:p>
        </w:tc>
        <w:tc>
          <w:tcPr>
            <w:tcW w:w="3774" w:type="pct"/>
          </w:tcPr>
          <w:p w14:paraId="11ECF367" w14:textId="3C94E2E5" w:rsidR="00C03B73" w:rsidRPr="009C4175" w:rsidRDefault="00C03B73" w:rsidP="00C03B73">
            <w:pPr>
              <w:pStyle w:val="ListParagraph"/>
              <w:ind w:left="0"/>
              <w:jc w:val="both"/>
              <w:rPr>
                <w:noProof/>
                <w:lang w:eastAsia="zh-TW"/>
              </w:rPr>
            </w:pPr>
          </w:p>
        </w:tc>
        <w:tc>
          <w:tcPr>
            <w:tcW w:w="351" w:type="pct"/>
          </w:tcPr>
          <w:p w14:paraId="4A427E80" w14:textId="13DE75EB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5a</w:t>
            </w:r>
          </w:p>
        </w:tc>
        <w:tc>
          <w:tcPr>
            <w:tcW w:w="370" w:type="pct"/>
          </w:tcPr>
          <w:p w14:paraId="73FBC44C" w14:textId="3A7BA892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A</w:t>
            </w:r>
          </w:p>
        </w:tc>
        <w:tc>
          <w:tcPr>
            <w:tcW w:w="234" w:type="pct"/>
          </w:tcPr>
          <w:p w14:paraId="1CA6829C" w14:textId="76EACF33" w:rsidR="00C03B73" w:rsidRPr="009C4175" w:rsidRDefault="00C03B73" w:rsidP="00AA5669">
            <w:pPr>
              <w:jc w:val="center"/>
            </w:pPr>
            <w:r>
              <w:t>5</w:t>
            </w:r>
          </w:p>
        </w:tc>
      </w:tr>
      <w:tr w:rsidR="00C03B73" w:rsidRPr="009C4175" w14:paraId="5A1FA83B" w14:textId="77777777" w:rsidTr="00AA5669">
        <w:trPr>
          <w:trHeight w:val="283"/>
        </w:trPr>
        <w:tc>
          <w:tcPr>
            <w:tcW w:w="272" w:type="pct"/>
          </w:tcPr>
          <w:p w14:paraId="3F0F4021" w14:textId="77777777" w:rsidR="00C03B73" w:rsidRPr="009C4175" w:rsidRDefault="00C03B73" w:rsidP="00AA5669">
            <w:pPr>
              <w:jc w:val="center"/>
            </w:pPr>
            <w:bookmarkStart w:id="8" w:name="_Hlk99669807"/>
            <w:r w:rsidRPr="009C4175">
              <w:t>10.</w:t>
            </w:r>
          </w:p>
        </w:tc>
        <w:tc>
          <w:tcPr>
            <w:tcW w:w="3774" w:type="pct"/>
          </w:tcPr>
          <w:p w14:paraId="471C0948" w14:textId="2853BAC1" w:rsidR="00C03B73" w:rsidRPr="009C4175" w:rsidRDefault="00C03B73" w:rsidP="00C03B73">
            <w:pPr>
              <w:jc w:val="both"/>
            </w:pPr>
          </w:p>
        </w:tc>
        <w:tc>
          <w:tcPr>
            <w:tcW w:w="351" w:type="pct"/>
          </w:tcPr>
          <w:p w14:paraId="199CDA16" w14:textId="2DF1331E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5b</w:t>
            </w:r>
          </w:p>
        </w:tc>
        <w:tc>
          <w:tcPr>
            <w:tcW w:w="370" w:type="pct"/>
          </w:tcPr>
          <w:p w14:paraId="31674A0C" w14:textId="32694B8B" w:rsidR="00C03B73" w:rsidRPr="009C4175" w:rsidRDefault="00C03B73" w:rsidP="00AA5669">
            <w:pPr>
              <w:jc w:val="center"/>
            </w:pPr>
            <w:r w:rsidRPr="00E23826">
              <w:rPr>
                <w:lang w:eastAsia="en-IN"/>
              </w:rPr>
              <w:t>A</w:t>
            </w:r>
          </w:p>
        </w:tc>
        <w:tc>
          <w:tcPr>
            <w:tcW w:w="234" w:type="pct"/>
          </w:tcPr>
          <w:p w14:paraId="62906FD8" w14:textId="1153FB1D" w:rsidR="00C03B73" w:rsidRPr="009C4175" w:rsidRDefault="00C03B73" w:rsidP="00AA5669">
            <w:pPr>
              <w:jc w:val="center"/>
            </w:pPr>
            <w:r>
              <w:t>5</w:t>
            </w:r>
          </w:p>
        </w:tc>
      </w:tr>
      <w:bookmarkEnd w:id="8"/>
      <w:tr w:rsidR="006272BC" w:rsidRPr="009C4175" w14:paraId="5D068FA0" w14:textId="77777777" w:rsidTr="00AA5669">
        <w:trPr>
          <w:trHeight w:val="194"/>
        </w:trPr>
        <w:tc>
          <w:tcPr>
            <w:tcW w:w="5000" w:type="pct"/>
            <w:gridSpan w:val="5"/>
          </w:tcPr>
          <w:p w14:paraId="3CCE9A69" w14:textId="2B0D9858" w:rsidR="00666955" w:rsidRPr="009C4175" w:rsidRDefault="006272BC" w:rsidP="00AA5669">
            <w:pPr>
              <w:jc w:val="center"/>
              <w:rPr>
                <w:b/>
              </w:rPr>
            </w:pPr>
            <w:r w:rsidRPr="009C4175">
              <w:rPr>
                <w:b/>
              </w:rPr>
              <w:t>PART – B (</w:t>
            </w:r>
            <w:r w:rsidR="00C03B73">
              <w:rPr>
                <w:b/>
              </w:rPr>
              <w:t>5</w:t>
            </w:r>
            <w:r w:rsidRPr="009C4175">
              <w:rPr>
                <w:b/>
              </w:rPr>
              <w:t xml:space="preserve"> X </w:t>
            </w:r>
            <w:r w:rsidR="00C03B73">
              <w:rPr>
                <w:b/>
              </w:rPr>
              <w:t>6 = 30</w:t>
            </w:r>
            <w:r w:rsidRPr="009C4175">
              <w:rPr>
                <w:b/>
              </w:rPr>
              <w:t xml:space="preserve"> MARKS)</w:t>
            </w:r>
          </w:p>
        </w:tc>
      </w:tr>
      <w:tr w:rsidR="00C03B73" w:rsidRPr="009C4175" w14:paraId="10267F8F" w14:textId="77777777" w:rsidTr="00AA5669">
        <w:trPr>
          <w:trHeight w:val="283"/>
        </w:trPr>
        <w:tc>
          <w:tcPr>
            <w:tcW w:w="272" w:type="pct"/>
          </w:tcPr>
          <w:p w14:paraId="5FC0D307" w14:textId="77777777" w:rsidR="00C03B73" w:rsidRPr="009C4175" w:rsidRDefault="00C03B73" w:rsidP="00AA5669">
            <w:pPr>
              <w:pStyle w:val="NoSpacing"/>
              <w:jc w:val="center"/>
            </w:pPr>
            <w:bookmarkStart w:id="9" w:name="_Hlk99670704"/>
            <w:r w:rsidRPr="009C4175">
              <w:t>11.</w:t>
            </w:r>
          </w:p>
        </w:tc>
        <w:tc>
          <w:tcPr>
            <w:tcW w:w="3774" w:type="pct"/>
          </w:tcPr>
          <w:p w14:paraId="036C8E96" w14:textId="3A01F71B" w:rsidR="00C03B73" w:rsidRPr="009C4175" w:rsidRDefault="00C03B73" w:rsidP="00C03B73">
            <w:pPr>
              <w:pStyle w:val="NoSpacing"/>
              <w:jc w:val="both"/>
            </w:pPr>
            <w:r w:rsidRPr="000C5418">
              <w:t>Determine the magnitude of the resultant forces acting on the rigid ………………………………………………………</w:t>
            </w:r>
          </w:p>
        </w:tc>
        <w:tc>
          <w:tcPr>
            <w:tcW w:w="351" w:type="pct"/>
          </w:tcPr>
          <w:p w14:paraId="76A6B834" w14:textId="3E968A30" w:rsidR="00C03B73" w:rsidRPr="009C4175" w:rsidRDefault="00C03B73" w:rsidP="00AA5669">
            <w:pPr>
              <w:pStyle w:val="NoSpacing"/>
              <w:jc w:val="center"/>
            </w:pPr>
            <w:r w:rsidRPr="00E23826">
              <w:rPr>
                <w:lang w:eastAsia="en-IN"/>
              </w:rPr>
              <w:t>1a</w:t>
            </w:r>
          </w:p>
        </w:tc>
        <w:tc>
          <w:tcPr>
            <w:tcW w:w="370" w:type="pct"/>
          </w:tcPr>
          <w:p w14:paraId="74F58711" w14:textId="299A0884" w:rsidR="00C03B73" w:rsidRPr="009C4175" w:rsidRDefault="00C03B73" w:rsidP="00AA5669">
            <w:pPr>
              <w:pStyle w:val="NoSpacing"/>
              <w:jc w:val="center"/>
            </w:pPr>
            <w:r w:rsidRPr="00E23826">
              <w:rPr>
                <w:lang w:eastAsia="en-IN"/>
              </w:rPr>
              <w:t>A</w:t>
            </w:r>
          </w:p>
        </w:tc>
        <w:tc>
          <w:tcPr>
            <w:tcW w:w="234" w:type="pct"/>
          </w:tcPr>
          <w:p w14:paraId="0A4B91D6" w14:textId="1A938ADD" w:rsidR="00C03B73" w:rsidRPr="009C4175" w:rsidRDefault="00C03B73" w:rsidP="00AA5669">
            <w:pPr>
              <w:pStyle w:val="NoSpacing"/>
              <w:jc w:val="center"/>
            </w:pPr>
            <w:r>
              <w:t>1</w:t>
            </w:r>
          </w:p>
        </w:tc>
      </w:tr>
      <w:tr w:rsidR="00C03B73" w:rsidRPr="009C4175" w14:paraId="07E74B36" w14:textId="77777777" w:rsidTr="00AA5669">
        <w:trPr>
          <w:trHeight w:val="283"/>
        </w:trPr>
        <w:tc>
          <w:tcPr>
            <w:tcW w:w="272" w:type="pct"/>
          </w:tcPr>
          <w:p w14:paraId="2FF848FF" w14:textId="77777777" w:rsidR="00C03B73" w:rsidRPr="009C4175" w:rsidRDefault="00C03B73" w:rsidP="00AA5669">
            <w:pPr>
              <w:pStyle w:val="NoSpacing"/>
              <w:jc w:val="center"/>
            </w:pPr>
            <w:bookmarkStart w:id="10" w:name="_Hlk99671481"/>
            <w:bookmarkEnd w:id="9"/>
            <w:r w:rsidRPr="009C4175">
              <w:t>12.</w:t>
            </w:r>
          </w:p>
        </w:tc>
        <w:tc>
          <w:tcPr>
            <w:tcW w:w="3774" w:type="pct"/>
          </w:tcPr>
          <w:p w14:paraId="63153361" w14:textId="34D8187F" w:rsidR="00C03B73" w:rsidRPr="009C4175" w:rsidRDefault="00C03B73" w:rsidP="00C03B73">
            <w:pPr>
              <w:pStyle w:val="NoSpacing"/>
              <w:jc w:val="both"/>
            </w:pPr>
            <w:r w:rsidRPr="000C5418">
              <w:t>Find……………………………………………………………………………….</w:t>
            </w:r>
          </w:p>
        </w:tc>
        <w:tc>
          <w:tcPr>
            <w:tcW w:w="351" w:type="pct"/>
          </w:tcPr>
          <w:p w14:paraId="3F60FAC9" w14:textId="2808FF51" w:rsidR="00C03B73" w:rsidRPr="009C4175" w:rsidRDefault="00C03B73" w:rsidP="00AA5669">
            <w:pPr>
              <w:pStyle w:val="NoSpacing"/>
              <w:jc w:val="center"/>
            </w:pPr>
            <w:r w:rsidRPr="00E23826">
              <w:rPr>
                <w:lang w:eastAsia="en-IN"/>
              </w:rPr>
              <w:t>1b</w:t>
            </w:r>
          </w:p>
        </w:tc>
        <w:tc>
          <w:tcPr>
            <w:tcW w:w="370" w:type="pct"/>
          </w:tcPr>
          <w:p w14:paraId="0681D61A" w14:textId="79A8096E" w:rsidR="00C03B73" w:rsidRPr="009C4175" w:rsidRDefault="00C03B73" w:rsidP="00AA5669">
            <w:pPr>
              <w:pStyle w:val="NoSpacing"/>
              <w:jc w:val="center"/>
            </w:pPr>
            <w:r w:rsidRPr="00E23826">
              <w:rPr>
                <w:lang w:eastAsia="en-IN"/>
              </w:rPr>
              <w:t>An</w:t>
            </w:r>
          </w:p>
        </w:tc>
        <w:tc>
          <w:tcPr>
            <w:tcW w:w="234" w:type="pct"/>
          </w:tcPr>
          <w:p w14:paraId="3DFF5832" w14:textId="729266D5" w:rsidR="00C03B73" w:rsidRPr="009C4175" w:rsidRDefault="00C03B73" w:rsidP="00AA5669">
            <w:pPr>
              <w:pStyle w:val="NoSpacing"/>
              <w:jc w:val="center"/>
            </w:pPr>
            <w:r>
              <w:t>2</w:t>
            </w:r>
          </w:p>
        </w:tc>
      </w:tr>
      <w:bookmarkEnd w:id="10"/>
      <w:tr w:rsidR="00C03B73" w:rsidRPr="009C4175" w14:paraId="79BF9E74" w14:textId="77777777" w:rsidTr="00AA5669">
        <w:trPr>
          <w:trHeight w:val="283"/>
        </w:trPr>
        <w:tc>
          <w:tcPr>
            <w:tcW w:w="272" w:type="pct"/>
          </w:tcPr>
          <w:p w14:paraId="4F3D1050" w14:textId="77777777" w:rsidR="00C03B73" w:rsidRPr="009C4175" w:rsidRDefault="00C03B73" w:rsidP="00AA5669">
            <w:pPr>
              <w:pStyle w:val="NoSpacing"/>
              <w:jc w:val="center"/>
            </w:pPr>
            <w:r w:rsidRPr="009C4175">
              <w:t>13.</w:t>
            </w:r>
          </w:p>
        </w:tc>
        <w:tc>
          <w:tcPr>
            <w:tcW w:w="3774" w:type="pct"/>
          </w:tcPr>
          <w:p w14:paraId="74A7A1A7" w14:textId="6130860B" w:rsidR="00C03B73" w:rsidRPr="009C4175" w:rsidRDefault="00C03B73" w:rsidP="00C03B73">
            <w:pPr>
              <w:pStyle w:val="NoSpacing"/>
              <w:jc w:val="both"/>
            </w:pPr>
            <w:r w:rsidRPr="000C5418">
              <w:t>Calculate………………………………………………………………………..</w:t>
            </w:r>
          </w:p>
        </w:tc>
        <w:tc>
          <w:tcPr>
            <w:tcW w:w="351" w:type="pct"/>
          </w:tcPr>
          <w:p w14:paraId="5DF186A4" w14:textId="1C7DDFC5" w:rsidR="00C03B73" w:rsidRPr="009C4175" w:rsidRDefault="00C03B73" w:rsidP="00AA5669">
            <w:pPr>
              <w:pStyle w:val="NoSpacing"/>
              <w:jc w:val="center"/>
            </w:pPr>
            <w:r w:rsidRPr="00E23826">
              <w:rPr>
                <w:lang w:eastAsia="en-IN"/>
              </w:rPr>
              <w:t>2a</w:t>
            </w:r>
          </w:p>
        </w:tc>
        <w:tc>
          <w:tcPr>
            <w:tcW w:w="370" w:type="pct"/>
          </w:tcPr>
          <w:p w14:paraId="15C72EE7" w14:textId="6E68C01A" w:rsidR="00C03B73" w:rsidRPr="009C4175" w:rsidRDefault="00C03B73" w:rsidP="00AA5669">
            <w:pPr>
              <w:pStyle w:val="NoSpacing"/>
              <w:jc w:val="center"/>
            </w:pPr>
            <w:r w:rsidRPr="00E23826">
              <w:rPr>
                <w:lang w:eastAsia="en-IN"/>
              </w:rPr>
              <w:t>A</w:t>
            </w:r>
          </w:p>
        </w:tc>
        <w:tc>
          <w:tcPr>
            <w:tcW w:w="234" w:type="pct"/>
          </w:tcPr>
          <w:p w14:paraId="155F07EC" w14:textId="77777777" w:rsidR="00C03B73" w:rsidRPr="009C4175" w:rsidRDefault="00C03B73" w:rsidP="00AA5669">
            <w:pPr>
              <w:pStyle w:val="NoSpacing"/>
              <w:jc w:val="center"/>
            </w:pPr>
            <w:r w:rsidRPr="009C4175">
              <w:t>3</w:t>
            </w:r>
          </w:p>
        </w:tc>
      </w:tr>
      <w:tr w:rsidR="00C03B73" w:rsidRPr="009C4175" w14:paraId="5AF1AE27" w14:textId="77777777" w:rsidTr="00AA5669">
        <w:trPr>
          <w:trHeight w:val="283"/>
        </w:trPr>
        <w:tc>
          <w:tcPr>
            <w:tcW w:w="272" w:type="pct"/>
          </w:tcPr>
          <w:p w14:paraId="472ED169" w14:textId="77777777" w:rsidR="00C03B73" w:rsidRPr="009C4175" w:rsidRDefault="00C03B73" w:rsidP="00AA5669">
            <w:pPr>
              <w:pStyle w:val="NoSpacing"/>
              <w:jc w:val="center"/>
            </w:pPr>
            <w:r w:rsidRPr="009C4175">
              <w:t>14.</w:t>
            </w:r>
          </w:p>
        </w:tc>
        <w:tc>
          <w:tcPr>
            <w:tcW w:w="3774" w:type="pct"/>
          </w:tcPr>
          <w:p w14:paraId="6A2479FD" w14:textId="1D933FE5" w:rsidR="00C03B73" w:rsidRPr="009C4175" w:rsidRDefault="00C03B73" w:rsidP="00C03B73">
            <w:pPr>
              <w:pStyle w:val="NoSpacing"/>
              <w:jc w:val="both"/>
            </w:pPr>
            <w:r w:rsidRPr="000C5418">
              <w:t>……………………………………………………………………..</w:t>
            </w:r>
          </w:p>
        </w:tc>
        <w:tc>
          <w:tcPr>
            <w:tcW w:w="351" w:type="pct"/>
          </w:tcPr>
          <w:p w14:paraId="1468DEBE" w14:textId="35182794" w:rsidR="00C03B73" w:rsidRPr="009C4175" w:rsidRDefault="00C03B73" w:rsidP="00AA5669">
            <w:pPr>
              <w:pStyle w:val="NoSpacing"/>
              <w:jc w:val="center"/>
            </w:pPr>
            <w:r w:rsidRPr="00E23826">
              <w:rPr>
                <w:lang w:eastAsia="en-IN"/>
              </w:rPr>
              <w:t>2b</w:t>
            </w:r>
          </w:p>
        </w:tc>
        <w:tc>
          <w:tcPr>
            <w:tcW w:w="370" w:type="pct"/>
          </w:tcPr>
          <w:p w14:paraId="1635CDDB" w14:textId="44257E76" w:rsidR="00C03B73" w:rsidRPr="009C4175" w:rsidRDefault="00C03B73" w:rsidP="00AA5669">
            <w:pPr>
              <w:pStyle w:val="NoSpacing"/>
              <w:jc w:val="center"/>
            </w:pPr>
            <w:r w:rsidRPr="00E23826">
              <w:rPr>
                <w:lang w:eastAsia="en-IN"/>
              </w:rPr>
              <w:t>An</w:t>
            </w:r>
          </w:p>
        </w:tc>
        <w:tc>
          <w:tcPr>
            <w:tcW w:w="234" w:type="pct"/>
          </w:tcPr>
          <w:p w14:paraId="29271231" w14:textId="048C890F" w:rsidR="00C03B73" w:rsidRPr="009C4175" w:rsidRDefault="00C03B73" w:rsidP="00AA5669">
            <w:pPr>
              <w:pStyle w:val="NoSpacing"/>
              <w:jc w:val="center"/>
            </w:pPr>
            <w:r>
              <w:t>4</w:t>
            </w:r>
          </w:p>
        </w:tc>
      </w:tr>
      <w:tr w:rsidR="00C03B73" w:rsidRPr="009C4175" w14:paraId="17835F55" w14:textId="77777777" w:rsidTr="00AA5669">
        <w:trPr>
          <w:trHeight w:val="283"/>
        </w:trPr>
        <w:tc>
          <w:tcPr>
            <w:tcW w:w="272" w:type="pct"/>
          </w:tcPr>
          <w:p w14:paraId="04B2EB88" w14:textId="77777777" w:rsidR="00C03B73" w:rsidRPr="009C4175" w:rsidRDefault="00C03B73" w:rsidP="00AA5669">
            <w:pPr>
              <w:pStyle w:val="NoSpacing"/>
              <w:jc w:val="center"/>
            </w:pPr>
            <w:bookmarkStart w:id="11" w:name="_Hlk99673769"/>
            <w:r w:rsidRPr="009C4175">
              <w:t>15.</w:t>
            </w:r>
          </w:p>
        </w:tc>
        <w:tc>
          <w:tcPr>
            <w:tcW w:w="3774" w:type="pct"/>
          </w:tcPr>
          <w:p w14:paraId="5F028052" w14:textId="559CD7E1" w:rsidR="00C03B73" w:rsidRPr="009C4175" w:rsidRDefault="00C03B73" w:rsidP="00C03B73">
            <w:pPr>
              <w:pStyle w:val="NoSpacing"/>
              <w:jc w:val="both"/>
            </w:pPr>
          </w:p>
        </w:tc>
        <w:tc>
          <w:tcPr>
            <w:tcW w:w="351" w:type="pct"/>
          </w:tcPr>
          <w:p w14:paraId="7E01A14D" w14:textId="2CAC2109" w:rsidR="00C03B73" w:rsidRPr="009C4175" w:rsidRDefault="00C03B73" w:rsidP="00AA5669">
            <w:pPr>
              <w:pStyle w:val="NoSpacing"/>
              <w:jc w:val="center"/>
            </w:pPr>
            <w:r w:rsidRPr="00E23826">
              <w:rPr>
                <w:lang w:eastAsia="en-IN"/>
              </w:rPr>
              <w:t>2c</w:t>
            </w:r>
          </w:p>
        </w:tc>
        <w:tc>
          <w:tcPr>
            <w:tcW w:w="370" w:type="pct"/>
          </w:tcPr>
          <w:p w14:paraId="1F960D2C" w14:textId="4D0A24FD" w:rsidR="00C03B73" w:rsidRPr="009C4175" w:rsidRDefault="00C03B73" w:rsidP="00AA5669">
            <w:pPr>
              <w:pStyle w:val="NoSpacing"/>
              <w:jc w:val="center"/>
            </w:pPr>
            <w:r w:rsidRPr="00E23826">
              <w:rPr>
                <w:lang w:eastAsia="en-IN"/>
              </w:rPr>
              <w:t>A</w:t>
            </w:r>
          </w:p>
        </w:tc>
        <w:tc>
          <w:tcPr>
            <w:tcW w:w="234" w:type="pct"/>
          </w:tcPr>
          <w:p w14:paraId="5A8410BF" w14:textId="4AEFF36D" w:rsidR="00C03B73" w:rsidRPr="009C4175" w:rsidRDefault="00C03B73" w:rsidP="00AA5669">
            <w:pPr>
              <w:pStyle w:val="NoSpacing"/>
              <w:jc w:val="center"/>
            </w:pPr>
            <w:r>
              <w:t>5</w:t>
            </w:r>
          </w:p>
        </w:tc>
      </w:tr>
      <w:tr w:rsidR="00C03B73" w:rsidRPr="009C4175" w14:paraId="56F2C1A1" w14:textId="77777777" w:rsidTr="00AA5669">
        <w:trPr>
          <w:trHeight w:val="283"/>
        </w:trPr>
        <w:tc>
          <w:tcPr>
            <w:tcW w:w="5000" w:type="pct"/>
            <w:gridSpan w:val="5"/>
          </w:tcPr>
          <w:p w14:paraId="651AF9EC" w14:textId="5DFFD7A6" w:rsidR="00C03B73" w:rsidRDefault="00C03B73" w:rsidP="00AA5669">
            <w:pPr>
              <w:pStyle w:val="NoSpacing"/>
              <w:jc w:val="center"/>
            </w:pPr>
            <w:r>
              <w:rPr>
                <w:b/>
              </w:rPr>
              <w:t>PART – C (5</w:t>
            </w:r>
            <w:r w:rsidRPr="009C4175">
              <w:rPr>
                <w:b/>
              </w:rPr>
              <w:t xml:space="preserve"> X 1</w:t>
            </w:r>
            <w:r>
              <w:rPr>
                <w:b/>
              </w:rPr>
              <w:t>0 = 50</w:t>
            </w:r>
            <w:r w:rsidRPr="009C4175">
              <w:rPr>
                <w:b/>
              </w:rPr>
              <w:t xml:space="preserve"> MARKS)</w:t>
            </w:r>
          </w:p>
        </w:tc>
      </w:tr>
      <w:bookmarkEnd w:id="11"/>
      <w:tr w:rsidR="00C03B73" w:rsidRPr="009C4175" w14:paraId="6FA94A09" w14:textId="77777777" w:rsidTr="00063830">
        <w:trPr>
          <w:trHeight w:val="283"/>
        </w:trPr>
        <w:tc>
          <w:tcPr>
            <w:tcW w:w="272" w:type="pct"/>
          </w:tcPr>
          <w:p w14:paraId="3D0BF213" w14:textId="769EA8F2" w:rsidR="00C03B73" w:rsidRPr="009C4175" w:rsidRDefault="00C03B73" w:rsidP="00063830">
            <w:pPr>
              <w:pStyle w:val="NoSpacing"/>
              <w:jc w:val="center"/>
            </w:pPr>
            <w:r w:rsidRPr="00E23826">
              <w:rPr>
                <w:lang w:val="en-IN" w:eastAsia="en-IN"/>
              </w:rPr>
              <w:t>16</w:t>
            </w:r>
          </w:p>
        </w:tc>
        <w:tc>
          <w:tcPr>
            <w:tcW w:w="3774" w:type="pct"/>
          </w:tcPr>
          <w:p w14:paraId="0E5298B3" w14:textId="3C0E9F0F" w:rsidR="00C03B73" w:rsidRPr="009C4175" w:rsidRDefault="00C03B73" w:rsidP="000E434B">
            <w:pPr>
              <w:pStyle w:val="NoSpacing"/>
              <w:jc w:val="both"/>
            </w:pPr>
            <w:r w:rsidRPr="000E434B">
              <w:rPr>
                <w:bCs/>
                <w:iCs/>
                <w:lang w:eastAsia="en-IN"/>
              </w:rPr>
              <w:t>Determine</w:t>
            </w:r>
            <w:r w:rsidR="000E434B">
              <w:rPr>
                <w:bCs/>
                <w:iCs/>
                <w:lang w:eastAsia="en-IN"/>
              </w:rPr>
              <w:t xml:space="preserve"> </w:t>
            </w:r>
            <w:r w:rsidRPr="00E23826">
              <w:rPr>
                <w:lang w:eastAsia="en-IN"/>
              </w:rPr>
              <w:t>the magnitude of the resultant forces acting on the rigid</w:t>
            </w:r>
            <w:r>
              <w:rPr>
                <w:lang w:eastAsia="en-IN"/>
              </w:rPr>
              <w:t xml:space="preserve"> </w:t>
            </w:r>
            <w:r w:rsidRPr="000C5418">
              <w:t>……………………………………………………</w:t>
            </w:r>
          </w:p>
        </w:tc>
        <w:tc>
          <w:tcPr>
            <w:tcW w:w="351" w:type="pct"/>
          </w:tcPr>
          <w:p w14:paraId="11B8BDAF" w14:textId="40F55FE5" w:rsidR="00C03B73" w:rsidRPr="00E23826" w:rsidRDefault="00B271A0" w:rsidP="00063830">
            <w:pPr>
              <w:pStyle w:val="NoSpacing"/>
              <w:jc w:val="center"/>
              <w:rPr>
                <w:lang w:eastAsia="en-IN"/>
              </w:rPr>
            </w:pPr>
            <w:r>
              <w:rPr>
                <w:lang w:eastAsia="en-IN"/>
              </w:rPr>
              <w:t>1c</w:t>
            </w:r>
          </w:p>
        </w:tc>
        <w:tc>
          <w:tcPr>
            <w:tcW w:w="370" w:type="pct"/>
          </w:tcPr>
          <w:p w14:paraId="77518DF4" w14:textId="3160831A" w:rsidR="00C03B73" w:rsidRPr="00E23826" w:rsidRDefault="00B271A0" w:rsidP="00063830">
            <w:pPr>
              <w:pStyle w:val="NoSpacing"/>
              <w:jc w:val="center"/>
              <w:rPr>
                <w:lang w:eastAsia="en-IN"/>
              </w:rPr>
            </w:pPr>
            <w:r>
              <w:rPr>
                <w:lang w:eastAsia="en-IN"/>
              </w:rPr>
              <w:t>A</w:t>
            </w:r>
          </w:p>
        </w:tc>
        <w:tc>
          <w:tcPr>
            <w:tcW w:w="234" w:type="pct"/>
          </w:tcPr>
          <w:p w14:paraId="0EBFD05D" w14:textId="77777777" w:rsidR="00C03B73" w:rsidRDefault="00C03B73" w:rsidP="00063830">
            <w:pPr>
              <w:pStyle w:val="NoSpacing"/>
              <w:jc w:val="center"/>
            </w:pPr>
          </w:p>
        </w:tc>
      </w:tr>
      <w:tr w:rsidR="004E2AD7" w:rsidRPr="009C4175" w14:paraId="03C88756" w14:textId="77777777" w:rsidTr="00063830">
        <w:trPr>
          <w:trHeight w:val="283"/>
        </w:trPr>
        <w:tc>
          <w:tcPr>
            <w:tcW w:w="5000" w:type="pct"/>
            <w:gridSpan w:val="5"/>
          </w:tcPr>
          <w:p w14:paraId="5DB85603" w14:textId="3D8CE591" w:rsidR="004E2AD7" w:rsidRDefault="004E2AD7" w:rsidP="00063830">
            <w:pPr>
              <w:pStyle w:val="NoSpacing"/>
              <w:jc w:val="center"/>
            </w:pPr>
            <w:r w:rsidRPr="00C03B73">
              <w:rPr>
                <w:b/>
              </w:rPr>
              <w:t>(OR)</w:t>
            </w:r>
          </w:p>
        </w:tc>
      </w:tr>
      <w:tr w:rsidR="00C03B73" w:rsidRPr="009C4175" w14:paraId="739030AB" w14:textId="77777777" w:rsidTr="00063830">
        <w:trPr>
          <w:trHeight w:val="283"/>
        </w:trPr>
        <w:tc>
          <w:tcPr>
            <w:tcW w:w="272" w:type="pct"/>
          </w:tcPr>
          <w:p w14:paraId="7934A4DE" w14:textId="2834318E" w:rsidR="00C03B73" w:rsidRPr="009C4175" w:rsidRDefault="00C03B73" w:rsidP="00063830">
            <w:pPr>
              <w:pStyle w:val="NoSpacing"/>
              <w:jc w:val="center"/>
            </w:pPr>
            <w:r w:rsidRPr="00E23826">
              <w:rPr>
                <w:lang w:val="en-IN" w:eastAsia="en-IN"/>
              </w:rPr>
              <w:t>17</w:t>
            </w:r>
          </w:p>
        </w:tc>
        <w:tc>
          <w:tcPr>
            <w:tcW w:w="3774" w:type="pct"/>
          </w:tcPr>
          <w:p w14:paraId="73A5E055" w14:textId="755DCC08" w:rsidR="00C03B73" w:rsidRPr="009C4175" w:rsidRDefault="00C03B73" w:rsidP="00C03B73">
            <w:pPr>
              <w:pStyle w:val="NoSpacing"/>
              <w:jc w:val="both"/>
            </w:pPr>
            <w:r w:rsidRPr="000E434B">
              <w:rPr>
                <w:bCs/>
                <w:iCs/>
                <w:lang w:eastAsia="en-IN"/>
              </w:rPr>
              <w:t>Solve</w:t>
            </w:r>
            <w:r w:rsidRPr="000E434B">
              <w:rPr>
                <w:lang w:eastAsia="en-IN"/>
              </w:rPr>
              <w:t xml:space="preserve"> </w:t>
            </w:r>
            <w:r w:rsidRPr="00E23826">
              <w:rPr>
                <w:lang w:eastAsia="en-IN"/>
              </w:rPr>
              <w:t>the following using ………………………………………</w:t>
            </w:r>
          </w:p>
        </w:tc>
        <w:tc>
          <w:tcPr>
            <w:tcW w:w="351" w:type="pct"/>
          </w:tcPr>
          <w:p w14:paraId="3D9C0BFF" w14:textId="2A6938A2" w:rsidR="00C03B73" w:rsidRPr="00E23826" w:rsidRDefault="00C03B73" w:rsidP="00063830">
            <w:pPr>
              <w:pStyle w:val="NoSpacing"/>
              <w:jc w:val="center"/>
              <w:rPr>
                <w:lang w:eastAsia="en-IN"/>
              </w:rPr>
            </w:pPr>
            <w:r w:rsidRPr="00E23826">
              <w:rPr>
                <w:lang w:val="en-IN" w:eastAsia="en-IN"/>
              </w:rPr>
              <w:t>1e</w:t>
            </w:r>
          </w:p>
        </w:tc>
        <w:tc>
          <w:tcPr>
            <w:tcW w:w="370" w:type="pct"/>
          </w:tcPr>
          <w:p w14:paraId="26851DDD" w14:textId="2C7B746C" w:rsidR="00C03B73" w:rsidRPr="00E23826" w:rsidRDefault="00B271A0" w:rsidP="00063830">
            <w:pPr>
              <w:pStyle w:val="NoSpacing"/>
              <w:jc w:val="center"/>
              <w:rPr>
                <w:lang w:eastAsia="en-IN"/>
              </w:rPr>
            </w:pPr>
            <w:r>
              <w:rPr>
                <w:lang w:eastAsia="en-IN"/>
              </w:rPr>
              <w:t>An</w:t>
            </w:r>
          </w:p>
        </w:tc>
        <w:tc>
          <w:tcPr>
            <w:tcW w:w="234" w:type="pct"/>
          </w:tcPr>
          <w:p w14:paraId="5BD77429" w14:textId="77777777" w:rsidR="00C03B73" w:rsidRDefault="00C03B73" w:rsidP="00063830">
            <w:pPr>
              <w:pStyle w:val="NoSpacing"/>
              <w:jc w:val="center"/>
            </w:pPr>
          </w:p>
        </w:tc>
      </w:tr>
      <w:tr w:rsidR="00C03B73" w:rsidRPr="009C4175" w14:paraId="4D72E065" w14:textId="77777777" w:rsidTr="00063830">
        <w:trPr>
          <w:trHeight w:val="283"/>
        </w:trPr>
        <w:tc>
          <w:tcPr>
            <w:tcW w:w="272" w:type="pct"/>
          </w:tcPr>
          <w:p w14:paraId="255E28B3" w14:textId="6EDCA752" w:rsidR="00C03B73" w:rsidRPr="009C4175" w:rsidRDefault="00C03B73" w:rsidP="00063830">
            <w:pPr>
              <w:pStyle w:val="NoSpacing"/>
              <w:jc w:val="center"/>
            </w:pPr>
            <w:r w:rsidRPr="00E23826">
              <w:rPr>
                <w:lang w:val="en-IN" w:eastAsia="en-IN"/>
              </w:rPr>
              <w:t>18</w:t>
            </w:r>
          </w:p>
        </w:tc>
        <w:tc>
          <w:tcPr>
            <w:tcW w:w="3774" w:type="pct"/>
          </w:tcPr>
          <w:p w14:paraId="284C1001" w14:textId="77777777" w:rsidR="00C03B73" w:rsidRPr="009C4175" w:rsidRDefault="00C03B73" w:rsidP="00C03B73">
            <w:pPr>
              <w:pStyle w:val="NoSpacing"/>
              <w:jc w:val="both"/>
            </w:pPr>
          </w:p>
        </w:tc>
        <w:tc>
          <w:tcPr>
            <w:tcW w:w="351" w:type="pct"/>
          </w:tcPr>
          <w:p w14:paraId="090EB9F4" w14:textId="220BE735" w:rsidR="00C03B73" w:rsidRPr="00E23826" w:rsidRDefault="00C03B73" w:rsidP="00063830">
            <w:pPr>
              <w:pStyle w:val="NoSpacing"/>
              <w:jc w:val="center"/>
              <w:rPr>
                <w:lang w:eastAsia="en-IN"/>
              </w:rPr>
            </w:pPr>
            <w:r w:rsidRPr="00E23826">
              <w:rPr>
                <w:lang w:val="en-IN" w:eastAsia="en-IN"/>
              </w:rPr>
              <w:t>2b</w:t>
            </w:r>
          </w:p>
        </w:tc>
        <w:tc>
          <w:tcPr>
            <w:tcW w:w="370" w:type="pct"/>
          </w:tcPr>
          <w:p w14:paraId="150072FA" w14:textId="172E2E33" w:rsidR="00C03B73" w:rsidRPr="00E23826" w:rsidRDefault="00B271A0" w:rsidP="00063830">
            <w:pPr>
              <w:pStyle w:val="NoSpacing"/>
              <w:jc w:val="center"/>
              <w:rPr>
                <w:lang w:eastAsia="en-IN"/>
              </w:rPr>
            </w:pPr>
            <w:r>
              <w:rPr>
                <w:lang w:eastAsia="en-IN"/>
              </w:rPr>
              <w:t>A</w:t>
            </w:r>
          </w:p>
        </w:tc>
        <w:tc>
          <w:tcPr>
            <w:tcW w:w="234" w:type="pct"/>
          </w:tcPr>
          <w:p w14:paraId="4D47902D" w14:textId="77777777" w:rsidR="00C03B73" w:rsidRDefault="00C03B73" w:rsidP="00063830">
            <w:pPr>
              <w:pStyle w:val="NoSpacing"/>
              <w:jc w:val="center"/>
            </w:pPr>
          </w:p>
        </w:tc>
      </w:tr>
      <w:tr w:rsidR="00C03B73" w:rsidRPr="009C4175" w14:paraId="47277554" w14:textId="77777777" w:rsidTr="00063830">
        <w:trPr>
          <w:trHeight w:val="283"/>
        </w:trPr>
        <w:tc>
          <w:tcPr>
            <w:tcW w:w="5000" w:type="pct"/>
            <w:gridSpan w:val="5"/>
          </w:tcPr>
          <w:p w14:paraId="6B7A1FEB" w14:textId="1F9EF0AA" w:rsidR="00C03B73" w:rsidRPr="00C03B73" w:rsidRDefault="00C03B73" w:rsidP="00063830">
            <w:pPr>
              <w:pStyle w:val="NoSpacing"/>
              <w:jc w:val="center"/>
              <w:rPr>
                <w:b/>
              </w:rPr>
            </w:pPr>
            <w:r w:rsidRPr="00C03B73">
              <w:rPr>
                <w:b/>
              </w:rPr>
              <w:t>(OR)</w:t>
            </w:r>
          </w:p>
        </w:tc>
      </w:tr>
      <w:tr w:rsidR="00C03B73" w:rsidRPr="009C4175" w14:paraId="635EC1D5" w14:textId="77777777" w:rsidTr="00063830">
        <w:trPr>
          <w:trHeight w:val="283"/>
        </w:trPr>
        <w:tc>
          <w:tcPr>
            <w:tcW w:w="272" w:type="pct"/>
          </w:tcPr>
          <w:p w14:paraId="04EE75E9" w14:textId="2CDBB45D" w:rsidR="00C03B73" w:rsidRPr="009C4175" w:rsidRDefault="00C03B73" w:rsidP="00063830">
            <w:pPr>
              <w:pStyle w:val="NoSpacing"/>
              <w:jc w:val="center"/>
            </w:pPr>
            <w:r w:rsidRPr="00E23826">
              <w:rPr>
                <w:lang w:val="en-IN" w:eastAsia="en-IN"/>
              </w:rPr>
              <w:t>19</w:t>
            </w:r>
          </w:p>
        </w:tc>
        <w:tc>
          <w:tcPr>
            <w:tcW w:w="3774" w:type="pct"/>
          </w:tcPr>
          <w:p w14:paraId="4B2E165A" w14:textId="03A31CB2" w:rsidR="00C03B73" w:rsidRPr="009C4175" w:rsidRDefault="00C03B73" w:rsidP="00C03B73">
            <w:pPr>
              <w:pStyle w:val="NoSpacing"/>
              <w:jc w:val="both"/>
            </w:pPr>
            <w:r w:rsidRPr="000E434B">
              <w:rPr>
                <w:bCs/>
                <w:iCs/>
                <w:lang w:eastAsia="en-IN"/>
              </w:rPr>
              <w:t>Compute</w:t>
            </w:r>
            <w:r>
              <w:rPr>
                <w:lang w:eastAsia="en-IN"/>
              </w:rPr>
              <w:t>…..</w:t>
            </w:r>
          </w:p>
        </w:tc>
        <w:tc>
          <w:tcPr>
            <w:tcW w:w="351" w:type="pct"/>
          </w:tcPr>
          <w:p w14:paraId="421C6911" w14:textId="23908207" w:rsidR="00C03B73" w:rsidRPr="00E23826" w:rsidRDefault="00C03B73" w:rsidP="00063830">
            <w:pPr>
              <w:pStyle w:val="NoSpacing"/>
              <w:jc w:val="center"/>
              <w:rPr>
                <w:lang w:eastAsia="en-IN"/>
              </w:rPr>
            </w:pPr>
            <w:r w:rsidRPr="00E23826">
              <w:rPr>
                <w:lang w:val="en-IN" w:eastAsia="en-IN"/>
              </w:rPr>
              <w:t>2c</w:t>
            </w:r>
          </w:p>
        </w:tc>
        <w:tc>
          <w:tcPr>
            <w:tcW w:w="370" w:type="pct"/>
          </w:tcPr>
          <w:p w14:paraId="56F77A01" w14:textId="16AA2C28" w:rsidR="00C03B73" w:rsidRPr="00E23826" w:rsidRDefault="00B271A0" w:rsidP="00063830">
            <w:pPr>
              <w:pStyle w:val="NoSpacing"/>
              <w:jc w:val="center"/>
              <w:rPr>
                <w:lang w:eastAsia="en-IN"/>
              </w:rPr>
            </w:pPr>
            <w:r>
              <w:rPr>
                <w:lang w:eastAsia="en-IN"/>
              </w:rPr>
              <w:t>An</w:t>
            </w:r>
            <w:bookmarkStart w:id="12" w:name="_GoBack"/>
            <w:bookmarkEnd w:id="12"/>
          </w:p>
        </w:tc>
        <w:tc>
          <w:tcPr>
            <w:tcW w:w="234" w:type="pct"/>
          </w:tcPr>
          <w:p w14:paraId="6F10677B" w14:textId="77777777" w:rsidR="00C03B73" w:rsidRDefault="00C03B73" w:rsidP="00063830">
            <w:pPr>
              <w:pStyle w:val="NoSpacing"/>
              <w:jc w:val="center"/>
            </w:pPr>
          </w:p>
        </w:tc>
      </w:tr>
      <w:tr w:rsidR="00C03B73" w:rsidRPr="009C4175" w14:paraId="76250289" w14:textId="77777777" w:rsidTr="00063830">
        <w:trPr>
          <w:trHeight w:val="283"/>
        </w:trPr>
        <w:tc>
          <w:tcPr>
            <w:tcW w:w="272" w:type="pct"/>
          </w:tcPr>
          <w:p w14:paraId="659AF5FE" w14:textId="035E5BA0" w:rsidR="00C03B73" w:rsidRPr="009C4175" w:rsidRDefault="00C03B73" w:rsidP="00063830">
            <w:pPr>
              <w:pStyle w:val="NoSpacing"/>
              <w:jc w:val="center"/>
            </w:pPr>
            <w:r w:rsidRPr="00E23826">
              <w:rPr>
                <w:lang w:val="en-IN" w:eastAsia="en-IN"/>
              </w:rPr>
              <w:t>20</w:t>
            </w:r>
          </w:p>
        </w:tc>
        <w:tc>
          <w:tcPr>
            <w:tcW w:w="3774" w:type="pct"/>
          </w:tcPr>
          <w:p w14:paraId="04DC0E7C" w14:textId="77777777" w:rsidR="00C03B73" w:rsidRPr="009C4175" w:rsidRDefault="00C03B73" w:rsidP="00C03B73">
            <w:pPr>
              <w:pStyle w:val="NoSpacing"/>
              <w:jc w:val="both"/>
            </w:pPr>
          </w:p>
        </w:tc>
        <w:tc>
          <w:tcPr>
            <w:tcW w:w="351" w:type="pct"/>
          </w:tcPr>
          <w:p w14:paraId="09244C2B" w14:textId="55EDAA51" w:rsidR="00C03B73" w:rsidRPr="00E23826" w:rsidRDefault="00C03B73" w:rsidP="00063830">
            <w:pPr>
              <w:pStyle w:val="NoSpacing"/>
              <w:jc w:val="center"/>
              <w:rPr>
                <w:lang w:eastAsia="en-IN"/>
              </w:rPr>
            </w:pPr>
            <w:r w:rsidRPr="00E23826">
              <w:rPr>
                <w:lang w:val="en-IN" w:eastAsia="en-IN"/>
              </w:rPr>
              <w:t>3d</w:t>
            </w:r>
          </w:p>
        </w:tc>
        <w:tc>
          <w:tcPr>
            <w:tcW w:w="370" w:type="pct"/>
          </w:tcPr>
          <w:p w14:paraId="508ACC09" w14:textId="77777777" w:rsidR="00C03B73" w:rsidRPr="00E23826" w:rsidRDefault="00C03B73" w:rsidP="00063830">
            <w:pPr>
              <w:pStyle w:val="NoSpacing"/>
              <w:jc w:val="center"/>
              <w:rPr>
                <w:lang w:eastAsia="en-IN"/>
              </w:rPr>
            </w:pPr>
          </w:p>
        </w:tc>
        <w:tc>
          <w:tcPr>
            <w:tcW w:w="234" w:type="pct"/>
          </w:tcPr>
          <w:p w14:paraId="77C25ADF" w14:textId="77777777" w:rsidR="00C03B73" w:rsidRDefault="00C03B73" w:rsidP="00063830">
            <w:pPr>
              <w:pStyle w:val="NoSpacing"/>
              <w:jc w:val="center"/>
            </w:pPr>
          </w:p>
        </w:tc>
      </w:tr>
      <w:tr w:rsidR="00C03B73" w:rsidRPr="009C4175" w14:paraId="6210AA3C" w14:textId="77777777" w:rsidTr="00063830">
        <w:trPr>
          <w:trHeight w:val="283"/>
        </w:trPr>
        <w:tc>
          <w:tcPr>
            <w:tcW w:w="5000" w:type="pct"/>
            <w:gridSpan w:val="5"/>
          </w:tcPr>
          <w:p w14:paraId="73A0274D" w14:textId="4D151B54" w:rsidR="00C03B73" w:rsidRDefault="00C03B73" w:rsidP="00063830">
            <w:pPr>
              <w:pStyle w:val="NoSpacing"/>
              <w:jc w:val="center"/>
            </w:pPr>
            <w:r w:rsidRPr="00C03B73">
              <w:rPr>
                <w:b/>
              </w:rPr>
              <w:t>(OR)</w:t>
            </w:r>
          </w:p>
        </w:tc>
      </w:tr>
      <w:tr w:rsidR="00C03B73" w:rsidRPr="009C4175" w14:paraId="2DBAC409" w14:textId="77777777" w:rsidTr="00063830">
        <w:trPr>
          <w:trHeight w:val="283"/>
        </w:trPr>
        <w:tc>
          <w:tcPr>
            <w:tcW w:w="272" w:type="pct"/>
          </w:tcPr>
          <w:p w14:paraId="11FCBE87" w14:textId="0BE585B4" w:rsidR="00C03B73" w:rsidRPr="009C4175" w:rsidRDefault="00C03B73" w:rsidP="00063830">
            <w:pPr>
              <w:pStyle w:val="NoSpacing"/>
              <w:jc w:val="center"/>
            </w:pPr>
            <w:r w:rsidRPr="00E23826">
              <w:rPr>
                <w:lang w:val="en-IN" w:eastAsia="en-IN"/>
              </w:rPr>
              <w:t>21</w:t>
            </w:r>
          </w:p>
        </w:tc>
        <w:tc>
          <w:tcPr>
            <w:tcW w:w="3774" w:type="pct"/>
          </w:tcPr>
          <w:p w14:paraId="2825FDD0" w14:textId="7F47008F" w:rsidR="00C03B73" w:rsidRPr="009C4175" w:rsidRDefault="00C03B73" w:rsidP="00C03B73">
            <w:pPr>
              <w:pStyle w:val="NoSpacing"/>
              <w:jc w:val="both"/>
            </w:pPr>
            <w:r w:rsidRPr="000E434B">
              <w:rPr>
                <w:bCs/>
                <w:iCs/>
                <w:lang w:eastAsia="en-IN"/>
              </w:rPr>
              <w:t>Interpret</w:t>
            </w:r>
            <w:r>
              <w:rPr>
                <w:lang w:eastAsia="en-IN"/>
              </w:rPr>
              <w:t xml:space="preserve"> the characteristics of ……..</w:t>
            </w:r>
          </w:p>
        </w:tc>
        <w:tc>
          <w:tcPr>
            <w:tcW w:w="351" w:type="pct"/>
          </w:tcPr>
          <w:p w14:paraId="5486D3F3" w14:textId="61ED7AAA" w:rsidR="00C03B73" w:rsidRPr="00E23826" w:rsidRDefault="00C03B73" w:rsidP="00063830">
            <w:pPr>
              <w:pStyle w:val="NoSpacing"/>
              <w:jc w:val="center"/>
              <w:rPr>
                <w:lang w:eastAsia="en-IN"/>
              </w:rPr>
            </w:pPr>
            <w:r w:rsidRPr="00E23826">
              <w:rPr>
                <w:lang w:val="en-IN" w:eastAsia="en-IN"/>
              </w:rPr>
              <w:t>3f</w:t>
            </w:r>
          </w:p>
        </w:tc>
        <w:tc>
          <w:tcPr>
            <w:tcW w:w="370" w:type="pct"/>
          </w:tcPr>
          <w:p w14:paraId="537E04BE" w14:textId="77777777" w:rsidR="00C03B73" w:rsidRPr="00E23826" w:rsidRDefault="00C03B73" w:rsidP="00063830">
            <w:pPr>
              <w:pStyle w:val="NoSpacing"/>
              <w:jc w:val="center"/>
              <w:rPr>
                <w:lang w:eastAsia="en-IN"/>
              </w:rPr>
            </w:pPr>
          </w:p>
        </w:tc>
        <w:tc>
          <w:tcPr>
            <w:tcW w:w="234" w:type="pct"/>
          </w:tcPr>
          <w:p w14:paraId="2488C358" w14:textId="77777777" w:rsidR="00C03B73" w:rsidRDefault="00C03B73" w:rsidP="00063830">
            <w:pPr>
              <w:pStyle w:val="NoSpacing"/>
              <w:jc w:val="center"/>
            </w:pPr>
          </w:p>
        </w:tc>
      </w:tr>
      <w:tr w:rsidR="00C03B73" w:rsidRPr="009C4175" w14:paraId="62ADD0C0" w14:textId="77777777" w:rsidTr="00063830">
        <w:trPr>
          <w:trHeight w:val="283"/>
        </w:trPr>
        <w:tc>
          <w:tcPr>
            <w:tcW w:w="272" w:type="pct"/>
          </w:tcPr>
          <w:p w14:paraId="61172A0C" w14:textId="6E87AA64" w:rsidR="00C03B73" w:rsidRPr="009C4175" w:rsidRDefault="00C03B73" w:rsidP="00063830">
            <w:pPr>
              <w:pStyle w:val="NoSpacing"/>
              <w:jc w:val="center"/>
            </w:pPr>
            <w:r w:rsidRPr="00E23826">
              <w:rPr>
                <w:lang w:val="en-IN" w:eastAsia="en-IN"/>
              </w:rPr>
              <w:t>22</w:t>
            </w:r>
          </w:p>
        </w:tc>
        <w:tc>
          <w:tcPr>
            <w:tcW w:w="3774" w:type="pct"/>
          </w:tcPr>
          <w:p w14:paraId="50B509FE" w14:textId="77777777" w:rsidR="00C03B73" w:rsidRPr="009C4175" w:rsidRDefault="00C03B73" w:rsidP="00C03B73">
            <w:pPr>
              <w:pStyle w:val="NoSpacing"/>
              <w:jc w:val="both"/>
            </w:pPr>
          </w:p>
        </w:tc>
        <w:tc>
          <w:tcPr>
            <w:tcW w:w="351" w:type="pct"/>
          </w:tcPr>
          <w:p w14:paraId="4C4D23DF" w14:textId="65A0A7FA" w:rsidR="00C03B73" w:rsidRPr="00E23826" w:rsidRDefault="00C03B73" w:rsidP="00063830">
            <w:pPr>
              <w:pStyle w:val="NoSpacing"/>
              <w:jc w:val="center"/>
              <w:rPr>
                <w:lang w:eastAsia="en-IN"/>
              </w:rPr>
            </w:pPr>
            <w:r w:rsidRPr="00E23826">
              <w:rPr>
                <w:lang w:val="en-IN" w:eastAsia="en-IN"/>
              </w:rPr>
              <w:t>4c</w:t>
            </w:r>
          </w:p>
        </w:tc>
        <w:tc>
          <w:tcPr>
            <w:tcW w:w="370" w:type="pct"/>
          </w:tcPr>
          <w:p w14:paraId="4666109B" w14:textId="77777777" w:rsidR="00C03B73" w:rsidRPr="00E23826" w:rsidRDefault="00C03B73" w:rsidP="00063830">
            <w:pPr>
              <w:pStyle w:val="NoSpacing"/>
              <w:jc w:val="center"/>
              <w:rPr>
                <w:lang w:eastAsia="en-IN"/>
              </w:rPr>
            </w:pPr>
          </w:p>
        </w:tc>
        <w:tc>
          <w:tcPr>
            <w:tcW w:w="234" w:type="pct"/>
          </w:tcPr>
          <w:p w14:paraId="5497E80B" w14:textId="77777777" w:rsidR="00C03B73" w:rsidRDefault="00C03B73" w:rsidP="00063830">
            <w:pPr>
              <w:pStyle w:val="NoSpacing"/>
              <w:jc w:val="center"/>
            </w:pPr>
          </w:p>
        </w:tc>
      </w:tr>
      <w:tr w:rsidR="00C03B73" w:rsidRPr="009C4175" w14:paraId="1F305C92" w14:textId="77777777" w:rsidTr="00063830">
        <w:trPr>
          <w:trHeight w:val="283"/>
        </w:trPr>
        <w:tc>
          <w:tcPr>
            <w:tcW w:w="5000" w:type="pct"/>
            <w:gridSpan w:val="5"/>
          </w:tcPr>
          <w:p w14:paraId="1CE1D836" w14:textId="4ADC7803" w:rsidR="00C03B73" w:rsidRDefault="00C03B73" w:rsidP="00063830">
            <w:pPr>
              <w:pStyle w:val="NoSpacing"/>
              <w:jc w:val="center"/>
            </w:pPr>
            <w:r w:rsidRPr="00C03B73">
              <w:rPr>
                <w:b/>
              </w:rPr>
              <w:t>(OR)</w:t>
            </w:r>
          </w:p>
        </w:tc>
      </w:tr>
      <w:tr w:rsidR="00C03B73" w:rsidRPr="009C4175" w14:paraId="54E54CA1" w14:textId="77777777" w:rsidTr="00063830">
        <w:trPr>
          <w:trHeight w:val="283"/>
        </w:trPr>
        <w:tc>
          <w:tcPr>
            <w:tcW w:w="272" w:type="pct"/>
          </w:tcPr>
          <w:p w14:paraId="5A0A2DC6" w14:textId="7F285FBA" w:rsidR="00C03B73" w:rsidRPr="009C4175" w:rsidRDefault="00C03B73" w:rsidP="00063830">
            <w:pPr>
              <w:pStyle w:val="NoSpacing"/>
              <w:jc w:val="center"/>
            </w:pPr>
            <w:r w:rsidRPr="00E23826">
              <w:rPr>
                <w:lang w:val="en-IN" w:eastAsia="en-IN"/>
              </w:rPr>
              <w:t>23</w:t>
            </w:r>
          </w:p>
        </w:tc>
        <w:tc>
          <w:tcPr>
            <w:tcW w:w="3774" w:type="pct"/>
          </w:tcPr>
          <w:p w14:paraId="538AEB95" w14:textId="77777777" w:rsidR="00C03B73" w:rsidRPr="009C4175" w:rsidRDefault="00C03B73" w:rsidP="00C03B73">
            <w:pPr>
              <w:pStyle w:val="NoSpacing"/>
              <w:jc w:val="both"/>
            </w:pPr>
          </w:p>
        </w:tc>
        <w:tc>
          <w:tcPr>
            <w:tcW w:w="351" w:type="pct"/>
          </w:tcPr>
          <w:p w14:paraId="137C8720" w14:textId="4AED5057" w:rsidR="00C03B73" w:rsidRPr="00E23826" w:rsidRDefault="00C03B73" w:rsidP="00063830">
            <w:pPr>
              <w:pStyle w:val="NoSpacing"/>
              <w:jc w:val="center"/>
              <w:rPr>
                <w:lang w:eastAsia="en-IN"/>
              </w:rPr>
            </w:pPr>
            <w:r w:rsidRPr="00E23826">
              <w:rPr>
                <w:lang w:val="en-IN" w:eastAsia="en-IN"/>
              </w:rPr>
              <w:t>4e</w:t>
            </w:r>
          </w:p>
        </w:tc>
        <w:tc>
          <w:tcPr>
            <w:tcW w:w="370" w:type="pct"/>
          </w:tcPr>
          <w:p w14:paraId="2B58A1DB" w14:textId="77777777" w:rsidR="00C03B73" w:rsidRPr="00E23826" w:rsidRDefault="00C03B73" w:rsidP="00063830">
            <w:pPr>
              <w:pStyle w:val="NoSpacing"/>
              <w:jc w:val="center"/>
              <w:rPr>
                <w:lang w:eastAsia="en-IN"/>
              </w:rPr>
            </w:pPr>
          </w:p>
        </w:tc>
        <w:tc>
          <w:tcPr>
            <w:tcW w:w="234" w:type="pct"/>
          </w:tcPr>
          <w:p w14:paraId="02461020" w14:textId="77777777" w:rsidR="00C03B73" w:rsidRDefault="00C03B73" w:rsidP="00063830">
            <w:pPr>
              <w:pStyle w:val="NoSpacing"/>
              <w:jc w:val="center"/>
            </w:pPr>
          </w:p>
        </w:tc>
      </w:tr>
      <w:tr w:rsidR="00C03B73" w:rsidRPr="009C4175" w14:paraId="2D23325E" w14:textId="77777777" w:rsidTr="00063830">
        <w:trPr>
          <w:trHeight w:val="283"/>
        </w:trPr>
        <w:tc>
          <w:tcPr>
            <w:tcW w:w="5000" w:type="pct"/>
            <w:gridSpan w:val="5"/>
          </w:tcPr>
          <w:p w14:paraId="5EBA5386" w14:textId="78962A7D" w:rsidR="00C03B73" w:rsidRDefault="00C03B73" w:rsidP="00063830">
            <w:pPr>
              <w:pStyle w:val="NoSpacing"/>
              <w:jc w:val="center"/>
            </w:pPr>
            <w:r w:rsidRPr="00E23826">
              <w:rPr>
                <w:b/>
                <w:bCs/>
                <w:u w:val="single"/>
                <w:lang w:val="en-IN" w:eastAsia="en-IN"/>
              </w:rPr>
              <w:t>Compulsory Question:</w:t>
            </w:r>
          </w:p>
        </w:tc>
      </w:tr>
      <w:tr w:rsidR="00C03B73" w:rsidRPr="009C4175" w14:paraId="280C7CEA" w14:textId="77777777" w:rsidTr="00063830">
        <w:trPr>
          <w:trHeight w:val="283"/>
        </w:trPr>
        <w:tc>
          <w:tcPr>
            <w:tcW w:w="272" w:type="pct"/>
          </w:tcPr>
          <w:p w14:paraId="7D787FBA" w14:textId="52949FF4" w:rsidR="00C03B73" w:rsidRPr="009C4175" w:rsidRDefault="00C03B73" w:rsidP="00063830">
            <w:pPr>
              <w:pStyle w:val="NoSpacing"/>
              <w:jc w:val="center"/>
            </w:pPr>
            <w:r w:rsidRPr="00E23826">
              <w:rPr>
                <w:lang w:val="en-IN" w:eastAsia="en-IN"/>
              </w:rPr>
              <w:t>24</w:t>
            </w:r>
          </w:p>
        </w:tc>
        <w:tc>
          <w:tcPr>
            <w:tcW w:w="3774" w:type="pct"/>
          </w:tcPr>
          <w:p w14:paraId="12C8FA29" w14:textId="77777777" w:rsidR="00C03B73" w:rsidRPr="009C4175" w:rsidRDefault="00C03B73" w:rsidP="00C03B73">
            <w:pPr>
              <w:pStyle w:val="NoSpacing"/>
              <w:jc w:val="both"/>
            </w:pPr>
          </w:p>
        </w:tc>
        <w:tc>
          <w:tcPr>
            <w:tcW w:w="351" w:type="pct"/>
          </w:tcPr>
          <w:p w14:paraId="4331A679" w14:textId="2AC9448F" w:rsidR="00C03B73" w:rsidRPr="00E23826" w:rsidRDefault="00C03B73" w:rsidP="00063830">
            <w:pPr>
              <w:pStyle w:val="NoSpacing"/>
              <w:jc w:val="center"/>
              <w:rPr>
                <w:lang w:eastAsia="en-IN"/>
              </w:rPr>
            </w:pPr>
            <w:r w:rsidRPr="00E23826">
              <w:rPr>
                <w:lang w:val="en-IN" w:eastAsia="en-IN"/>
              </w:rPr>
              <w:t>5d</w:t>
            </w:r>
          </w:p>
        </w:tc>
        <w:tc>
          <w:tcPr>
            <w:tcW w:w="370" w:type="pct"/>
          </w:tcPr>
          <w:p w14:paraId="62CC56E8" w14:textId="77777777" w:rsidR="00C03B73" w:rsidRPr="00E23826" w:rsidRDefault="00C03B73" w:rsidP="00063830">
            <w:pPr>
              <w:pStyle w:val="NoSpacing"/>
              <w:jc w:val="center"/>
              <w:rPr>
                <w:lang w:eastAsia="en-IN"/>
              </w:rPr>
            </w:pPr>
          </w:p>
        </w:tc>
        <w:tc>
          <w:tcPr>
            <w:tcW w:w="234" w:type="pct"/>
          </w:tcPr>
          <w:p w14:paraId="542EF226" w14:textId="77777777" w:rsidR="00C03B73" w:rsidRDefault="00C03B73" w:rsidP="00063830">
            <w:pPr>
              <w:pStyle w:val="NoSpacing"/>
              <w:jc w:val="center"/>
            </w:pPr>
          </w:p>
        </w:tc>
      </w:tr>
    </w:tbl>
    <w:p w14:paraId="6BC04D23" w14:textId="46CAAF7D" w:rsidR="00544C89" w:rsidRDefault="00544C89" w:rsidP="002E336A"/>
    <w:p w14:paraId="68BB1703" w14:textId="6C6ECEAA" w:rsidR="00063830" w:rsidRDefault="00063830" w:rsidP="002E336A"/>
    <w:p w14:paraId="71FB4445" w14:textId="77777777" w:rsidR="00063830" w:rsidRDefault="00063830" w:rsidP="002E336A"/>
    <w:p w14:paraId="4085BB7E" w14:textId="77777777" w:rsidR="00C03B73" w:rsidRPr="00E23826" w:rsidRDefault="00C03B73" w:rsidP="00C03B73">
      <w:pPr>
        <w:jc w:val="center"/>
        <w:rPr>
          <w:b/>
          <w:bCs/>
        </w:rPr>
      </w:pPr>
      <w:r w:rsidRPr="00E23826">
        <w:rPr>
          <w:b/>
          <w:bCs/>
          <w:u w:val="single"/>
        </w:rPr>
        <w:t>Table of Specifications</w:t>
      </w:r>
      <w:r w:rsidRPr="00E23826">
        <w:rPr>
          <w:b/>
          <w:bCs/>
        </w:rPr>
        <w:t xml:space="preserve"> (ToS)</w:t>
      </w:r>
    </w:p>
    <w:p w14:paraId="3E4516BE" w14:textId="6426D351" w:rsidR="00135D51" w:rsidRDefault="00135D51" w:rsidP="002E336A"/>
    <w:tbl>
      <w:tblPr>
        <w:tblW w:w="523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3"/>
        <w:gridCol w:w="3771"/>
        <w:gridCol w:w="526"/>
        <w:gridCol w:w="503"/>
        <w:gridCol w:w="498"/>
        <w:gridCol w:w="524"/>
        <w:gridCol w:w="498"/>
        <w:gridCol w:w="502"/>
        <w:gridCol w:w="1503"/>
      </w:tblGrid>
      <w:tr w:rsidR="00C03B73" w:rsidRPr="00E23826" w14:paraId="021EFF19" w14:textId="77777777" w:rsidTr="00C03B73">
        <w:trPr>
          <w:trHeight w:val="324"/>
          <w:jc w:val="center"/>
        </w:trPr>
        <w:tc>
          <w:tcPr>
            <w:tcW w:w="618" w:type="pct"/>
            <w:vMerge w:val="restart"/>
            <w:noWrap/>
            <w:vAlign w:val="center"/>
            <w:hideMark/>
          </w:tcPr>
          <w:p w14:paraId="3AFB7B2D" w14:textId="77777777" w:rsidR="00C03B73" w:rsidRPr="00E23826" w:rsidRDefault="00C03B73" w:rsidP="00FF0A8B">
            <w:pPr>
              <w:jc w:val="center"/>
              <w:rPr>
                <w:b/>
                <w:bCs/>
                <w:lang w:eastAsia="en-IN"/>
              </w:rPr>
            </w:pPr>
            <w:r w:rsidRPr="00E23826">
              <w:rPr>
                <w:b/>
                <w:bCs/>
                <w:lang w:eastAsia="en-IN"/>
              </w:rPr>
              <w:t xml:space="preserve">Unit </w:t>
            </w:r>
          </w:p>
          <w:p w14:paraId="5CB13B32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No.</w:t>
            </w:r>
          </w:p>
        </w:tc>
        <w:tc>
          <w:tcPr>
            <w:tcW w:w="2019" w:type="pct"/>
            <w:vMerge w:val="restart"/>
            <w:noWrap/>
            <w:vAlign w:val="center"/>
            <w:hideMark/>
          </w:tcPr>
          <w:p w14:paraId="1638E2CE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Industry-Specific COs</w:t>
            </w:r>
          </w:p>
        </w:tc>
        <w:tc>
          <w:tcPr>
            <w:tcW w:w="2363" w:type="pct"/>
            <w:gridSpan w:val="7"/>
            <w:noWrap/>
            <w:vAlign w:val="center"/>
            <w:hideMark/>
          </w:tcPr>
          <w:p w14:paraId="1F61B30F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SEE Mark Distribution as per RBT Level</w:t>
            </w:r>
          </w:p>
        </w:tc>
      </w:tr>
      <w:tr w:rsidR="00C03B73" w:rsidRPr="00E23826" w14:paraId="51FECDC8" w14:textId="77777777" w:rsidTr="00C03B73">
        <w:trPr>
          <w:trHeight w:val="324"/>
          <w:jc w:val="center"/>
        </w:trPr>
        <w:tc>
          <w:tcPr>
            <w:tcW w:w="618" w:type="pct"/>
            <w:vMerge/>
            <w:vAlign w:val="center"/>
            <w:hideMark/>
          </w:tcPr>
          <w:p w14:paraId="7A2D21D8" w14:textId="77777777" w:rsidR="00C03B73" w:rsidRPr="00E23826" w:rsidRDefault="00C03B73" w:rsidP="00FF0A8B">
            <w:pPr>
              <w:rPr>
                <w:b/>
                <w:bCs/>
                <w:lang w:val="en-IN" w:eastAsia="en-IN"/>
              </w:rPr>
            </w:pPr>
          </w:p>
        </w:tc>
        <w:tc>
          <w:tcPr>
            <w:tcW w:w="2019" w:type="pct"/>
            <w:vMerge/>
            <w:vAlign w:val="center"/>
            <w:hideMark/>
          </w:tcPr>
          <w:p w14:paraId="30784B6A" w14:textId="77777777" w:rsidR="00C03B73" w:rsidRPr="00E23826" w:rsidRDefault="00C03B73" w:rsidP="00FF0A8B">
            <w:pPr>
              <w:rPr>
                <w:b/>
                <w:bCs/>
                <w:lang w:val="en-IN" w:eastAsia="en-IN"/>
              </w:rPr>
            </w:pPr>
          </w:p>
        </w:tc>
        <w:tc>
          <w:tcPr>
            <w:tcW w:w="277" w:type="pct"/>
            <w:noWrap/>
            <w:vAlign w:val="center"/>
            <w:hideMark/>
          </w:tcPr>
          <w:p w14:paraId="11F1FA4D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R</w:t>
            </w:r>
          </w:p>
        </w:tc>
        <w:tc>
          <w:tcPr>
            <w:tcW w:w="265" w:type="pct"/>
            <w:noWrap/>
            <w:vAlign w:val="center"/>
            <w:hideMark/>
          </w:tcPr>
          <w:p w14:paraId="0B1C18D1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U</w:t>
            </w:r>
          </w:p>
        </w:tc>
        <w:tc>
          <w:tcPr>
            <w:tcW w:w="262" w:type="pct"/>
            <w:noWrap/>
            <w:vAlign w:val="center"/>
            <w:hideMark/>
          </w:tcPr>
          <w:p w14:paraId="4FF0D048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A</w:t>
            </w:r>
          </w:p>
        </w:tc>
        <w:tc>
          <w:tcPr>
            <w:tcW w:w="269" w:type="pct"/>
            <w:noWrap/>
            <w:vAlign w:val="center"/>
            <w:hideMark/>
          </w:tcPr>
          <w:p w14:paraId="6473497F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 xml:space="preserve">An </w:t>
            </w:r>
          </w:p>
        </w:tc>
        <w:tc>
          <w:tcPr>
            <w:tcW w:w="263" w:type="pct"/>
            <w:noWrap/>
            <w:vAlign w:val="center"/>
            <w:hideMark/>
          </w:tcPr>
          <w:p w14:paraId="35D78A31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E</w:t>
            </w:r>
          </w:p>
        </w:tc>
        <w:tc>
          <w:tcPr>
            <w:tcW w:w="265" w:type="pct"/>
            <w:noWrap/>
            <w:vAlign w:val="center"/>
            <w:hideMark/>
          </w:tcPr>
          <w:p w14:paraId="28DD59B6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C</w:t>
            </w:r>
          </w:p>
        </w:tc>
        <w:tc>
          <w:tcPr>
            <w:tcW w:w="762" w:type="pct"/>
            <w:noWrap/>
            <w:vAlign w:val="center"/>
            <w:hideMark/>
          </w:tcPr>
          <w:p w14:paraId="4EC761C6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Total Marks</w:t>
            </w:r>
          </w:p>
        </w:tc>
      </w:tr>
      <w:tr w:rsidR="00C03B73" w:rsidRPr="00E23826" w14:paraId="4B76488B" w14:textId="77777777" w:rsidTr="00C03B73">
        <w:trPr>
          <w:trHeight w:val="564"/>
          <w:jc w:val="center"/>
        </w:trPr>
        <w:tc>
          <w:tcPr>
            <w:tcW w:w="618" w:type="pct"/>
            <w:noWrap/>
            <w:vAlign w:val="center"/>
            <w:hideMark/>
          </w:tcPr>
          <w:p w14:paraId="37295E3A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val="en-IN" w:eastAsia="en-IN"/>
              </w:rPr>
              <w:t>I</w:t>
            </w:r>
          </w:p>
        </w:tc>
        <w:tc>
          <w:tcPr>
            <w:tcW w:w="2019" w:type="pct"/>
            <w:vAlign w:val="center"/>
            <w:hideMark/>
          </w:tcPr>
          <w:p w14:paraId="4910B87A" w14:textId="77777777" w:rsidR="00C03B73" w:rsidRPr="00E23826" w:rsidRDefault="00C03B73" w:rsidP="00FF0A8B">
            <w:pPr>
              <w:rPr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CO1:</w:t>
            </w:r>
            <w:r w:rsidRPr="00E23826">
              <w:rPr>
                <w:lang w:eastAsia="en-IN"/>
              </w:rPr>
              <w:t xml:space="preserve"> Evaluate the microstructure of engineering materials required for various applications.</w:t>
            </w:r>
          </w:p>
        </w:tc>
        <w:tc>
          <w:tcPr>
            <w:tcW w:w="277" w:type="pct"/>
            <w:noWrap/>
            <w:vAlign w:val="center"/>
          </w:tcPr>
          <w:p w14:paraId="2181FF42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2</w:t>
            </w:r>
          </w:p>
        </w:tc>
        <w:tc>
          <w:tcPr>
            <w:tcW w:w="265" w:type="pct"/>
            <w:noWrap/>
            <w:vAlign w:val="center"/>
          </w:tcPr>
          <w:p w14:paraId="132A3FC6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4</w:t>
            </w:r>
          </w:p>
        </w:tc>
        <w:tc>
          <w:tcPr>
            <w:tcW w:w="262" w:type="pct"/>
            <w:noWrap/>
            <w:vAlign w:val="center"/>
          </w:tcPr>
          <w:p w14:paraId="56DD5CA1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8</w:t>
            </w:r>
          </w:p>
        </w:tc>
        <w:tc>
          <w:tcPr>
            <w:tcW w:w="269" w:type="pct"/>
            <w:noWrap/>
            <w:vAlign w:val="center"/>
          </w:tcPr>
          <w:p w14:paraId="05377431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8</w:t>
            </w:r>
          </w:p>
        </w:tc>
        <w:tc>
          <w:tcPr>
            <w:tcW w:w="263" w:type="pct"/>
            <w:noWrap/>
            <w:vAlign w:val="center"/>
          </w:tcPr>
          <w:p w14:paraId="3B713E43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6</w:t>
            </w:r>
          </w:p>
        </w:tc>
        <w:tc>
          <w:tcPr>
            <w:tcW w:w="265" w:type="pct"/>
            <w:noWrap/>
            <w:vAlign w:val="center"/>
          </w:tcPr>
          <w:p w14:paraId="026E6E9B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0</w:t>
            </w:r>
          </w:p>
        </w:tc>
        <w:tc>
          <w:tcPr>
            <w:tcW w:w="762" w:type="pct"/>
            <w:noWrap/>
            <w:vAlign w:val="center"/>
          </w:tcPr>
          <w:p w14:paraId="6195D0C0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28</w:t>
            </w:r>
          </w:p>
        </w:tc>
      </w:tr>
      <w:tr w:rsidR="00C03B73" w:rsidRPr="00E23826" w14:paraId="78B864AB" w14:textId="77777777" w:rsidTr="00C03B73">
        <w:trPr>
          <w:trHeight w:val="840"/>
          <w:jc w:val="center"/>
        </w:trPr>
        <w:tc>
          <w:tcPr>
            <w:tcW w:w="618" w:type="pct"/>
            <w:noWrap/>
            <w:vAlign w:val="center"/>
            <w:hideMark/>
          </w:tcPr>
          <w:p w14:paraId="13C9D178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II</w:t>
            </w:r>
          </w:p>
        </w:tc>
        <w:tc>
          <w:tcPr>
            <w:tcW w:w="2019" w:type="pct"/>
            <w:vAlign w:val="center"/>
            <w:hideMark/>
          </w:tcPr>
          <w:p w14:paraId="40759B52" w14:textId="77777777" w:rsidR="00C03B73" w:rsidRPr="00E23826" w:rsidRDefault="00C03B73" w:rsidP="00FF0A8B">
            <w:pPr>
              <w:rPr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CO2:</w:t>
            </w:r>
            <w:r w:rsidRPr="00E23826">
              <w:rPr>
                <w:lang w:eastAsia="en-IN"/>
              </w:rPr>
              <w:t xml:space="preserve"> Evaluate the phase diagrams of ferrous and non-ferrous materials for different applications.</w:t>
            </w:r>
          </w:p>
        </w:tc>
        <w:tc>
          <w:tcPr>
            <w:tcW w:w="277" w:type="pct"/>
            <w:noWrap/>
            <w:vAlign w:val="center"/>
          </w:tcPr>
          <w:p w14:paraId="7AD47180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2</w:t>
            </w:r>
          </w:p>
        </w:tc>
        <w:tc>
          <w:tcPr>
            <w:tcW w:w="265" w:type="pct"/>
            <w:noWrap/>
            <w:vAlign w:val="center"/>
          </w:tcPr>
          <w:p w14:paraId="43133E1A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4</w:t>
            </w:r>
          </w:p>
        </w:tc>
        <w:tc>
          <w:tcPr>
            <w:tcW w:w="262" w:type="pct"/>
            <w:noWrap/>
            <w:vAlign w:val="center"/>
          </w:tcPr>
          <w:p w14:paraId="54423600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8</w:t>
            </w:r>
          </w:p>
        </w:tc>
        <w:tc>
          <w:tcPr>
            <w:tcW w:w="269" w:type="pct"/>
            <w:noWrap/>
            <w:vAlign w:val="center"/>
          </w:tcPr>
          <w:p w14:paraId="0B1E6D94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8</w:t>
            </w:r>
          </w:p>
        </w:tc>
        <w:tc>
          <w:tcPr>
            <w:tcW w:w="263" w:type="pct"/>
            <w:noWrap/>
            <w:vAlign w:val="center"/>
          </w:tcPr>
          <w:p w14:paraId="295E767F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6</w:t>
            </w:r>
          </w:p>
        </w:tc>
        <w:tc>
          <w:tcPr>
            <w:tcW w:w="265" w:type="pct"/>
            <w:noWrap/>
            <w:vAlign w:val="center"/>
          </w:tcPr>
          <w:p w14:paraId="27F4B4AA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0</w:t>
            </w:r>
          </w:p>
        </w:tc>
        <w:tc>
          <w:tcPr>
            <w:tcW w:w="762" w:type="pct"/>
            <w:noWrap/>
            <w:vAlign w:val="center"/>
          </w:tcPr>
          <w:p w14:paraId="71C39F05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28</w:t>
            </w:r>
          </w:p>
        </w:tc>
      </w:tr>
      <w:tr w:rsidR="00C03B73" w:rsidRPr="00E23826" w14:paraId="41D18618" w14:textId="77777777" w:rsidTr="00C03B73">
        <w:trPr>
          <w:trHeight w:val="564"/>
          <w:jc w:val="center"/>
        </w:trPr>
        <w:tc>
          <w:tcPr>
            <w:tcW w:w="618" w:type="pct"/>
            <w:noWrap/>
            <w:vAlign w:val="center"/>
            <w:hideMark/>
          </w:tcPr>
          <w:p w14:paraId="54FAFD04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val="en-IN" w:eastAsia="en-IN"/>
              </w:rPr>
              <w:t>III</w:t>
            </w:r>
          </w:p>
        </w:tc>
        <w:tc>
          <w:tcPr>
            <w:tcW w:w="2019" w:type="pct"/>
            <w:vAlign w:val="center"/>
            <w:hideMark/>
          </w:tcPr>
          <w:p w14:paraId="3BC956E6" w14:textId="77777777" w:rsidR="00C03B73" w:rsidRPr="00E23826" w:rsidRDefault="00C03B73" w:rsidP="00FF0A8B">
            <w:pPr>
              <w:rPr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CO3:</w:t>
            </w:r>
            <w:r w:rsidRPr="00E23826">
              <w:rPr>
                <w:lang w:eastAsia="en-IN"/>
              </w:rPr>
              <w:t xml:space="preserve"> Evaluate the microstructure of engineering materials required for various applications.</w:t>
            </w:r>
          </w:p>
        </w:tc>
        <w:tc>
          <w:tcPr>
            <w:tcW w:w="277" w:type="pct"/>
            <w:noWrap/>
            <w:vAlign w:val="center"/>
          </w:tcPr>
          <w:p w14:paraId="3617843B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2</w:t>
            </w:r>
          </w:p>
        </w:tc>
        <w:tc>
          <w:tcPr>
            <w:tcW w:w="265" w:type="pct"/>
            <w:noWrap/>
            <w:vAlign w:val="center"/>
          </w:tcPr>
          <w:p w14:paraId="3F389AA2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4</w:t>
            </w:r>
          </w:p>
        </w:tc>
        <w:tc>
          <w:tcPr>
            <w:tcW w:w="262" w:type="pct"/>
            <w:noWrap/>
            <w:vAlign w:val="center"/>
          </w:tcPr>
          <w:p w14:paraId="79911276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8</w:t>
            </w:r>
          </w:p>
        </w:tc>
        <w:tc>
          <w:tcPr>
            <w:tcW w:w="269" w:type="pct"/>
            <w:noWrap/>
            <w:vAlign w:val="center"/>
          </w:tcPr>
          <w:p w14:paraId="4D7E425C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8</w:t>
            </w:r>
          </w:p>
        </w:tc>
        <w:tc>
          <w:tcPr>
            <w:tcW w:w="263" w:type="pct"/>
            <w:noWrap/>
            <w:vAlign w:val="center"/>
          </w:tcPr>
          <w:p w14:paraId="7FC4A93F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6</w:t>
            </w:r>
          </w:p>
        </w:tc>
        <w:tc>
          <w:tcPr>
            <w:tcW w:w="265" w:type="pct"/>
            <w:noWrap/>
            <w:vAlign w:val="center"/>
          </w:tcPr>
          <w:p w14:paraId="369DD052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0</w:t>
            </w:r>
          </w:p>
        </w:tc>
        <w:tc>
          <w:tcPr>
            <w:tcW w:w="762" w:type="pct"/>
            <w:noWrap/>
            <w:vAlign w:val="center"/>
          </w:tcPr>
          <w:p w14:paraId="5F4DAC22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28</w:t>
            </w:r>
          </w:p>
        </w:tc>
      </w:tr>
      <w:tr w:rsidR="00C03B73" w:rsidRPr="00E23826" w14:paraId="7348D898" w14:textId="77777777" w:rsidTr="00C03B73">
        <w:trPr>
          <w:trHeight w:val="840"/>
          <w:jc w:val="center"/>
        </w:trPr>
        <w:tc>
          <w:tcPr>
            <w:tcW w:w="618" w:type="pct"/>
            <w:noWrap/>
            <w:vAlign w:val="center"/>
            <w:hideMark/>
          </w:tcPr>
          <w:p w14:paraId="1E121638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IV</w:t>
            </w:r>
          </w:p>
        </w:tc>
        <w:tc>
          <w:tcPr>
            <w:tcW w:w="2019" w:type="pct"/>
            <w:vAlign w:val="center"/>
            <w:hideMark/>
          </w:tcPr>
          <w:p w14:paraId="36EB3178" w14:textId="77777777" w:rsidR="00C03B73" w:rsidRPr="00E23826" w:rsidRDefault="00C03B73" w:rsidP="00FF0A8B">
            <w:pPr>
              <w:rPr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CO4:</w:t>
            </w:r>
            <w:r w:rsidRPr="00E23826">
              <w:rPr>
                <w:lang w:eastAsia="en-IN"/>
              </w:rPr>
              <w:t xml:space="preserve"> Evaluate the phase diagrams of ferrous and non-ferrous materials for different applications.</w:t>
            </w:r>
          </w:p>
        </w:tc>
        <w:tc>
          <w:tcPr>
            <w:tcW w:w="277" w:type="pct"/>
            <w:noWrap/>
            <w:vAlign w:val="center"/>
          </w:tcPr>
          <w:p w14:paraId="77D59B3D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2</w:t>
            </w:r>
          </w:p>
        </w:tc>
        <w:tc>
          <w:tcPr>
            <w:tcW w:w="265" w:type="pct"/>
            <w:noWrap/>
            <w:vAlign w:val="center"/>
          </w:tcPr>
          <w:p w14:paraId="58B15A69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4</w:t>
            </w:r>
          </w:p>
        </w:tc>
        <w:tc>
          <w:tcPr>
            <w:tcW w:w="262" w:type="pct"/>
            <w:noWrap/>
            <w:vAlign w:val="center"/>
          </w:tcPr>
          <w:p w14:paraId="26E653AD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8</w:t>
            </w:r>
          </w:p>
        </w:tc>
        <w:tc>
          <w:tcPr>
            <w:tcW w:w="269" w:type="pct"/>
            <w:noWrap/>
            <w:vAlign w:val="center"/>
          </w:tcPr>
          <w:p w14:paraId="6D24CC0B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8</w:t>
            </w:r>
          </w:p>
        </w:tc>
        <w:tc>
          <w:tcPr>
            <w:tcW w:w="263" w:type="pct"/>
            <w:noWrap/>
            <w:vAlign w:val="center"/>
          </w:tcPr>
          <w:p w14:paraId="37B4A4AD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6</w:t>
            </w:r>
          </w:p>
        </w:tc>
        <w:tc>
          <w:tcPr>
            <w:tcW w:w="265" w:type="pct"/>
            <w:noWrap/>
            <w:vAlign w:val="center"/>
          </w:tcPr>
          <w:p w14:paraId="281E633B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0</w:t>
            </w:r>
          </w:p>
        </w:tc>
        <w:tc>
          <w:tcPr>
            <w:tcW w:w="762" w:type="pct"/>
            <w:noWrap/>
            <w:vAlign w:val="center"/>
          </w:tcPr>
          <w:p w14:paraId="30D194DE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28</w:t>
            </w:r>
          </w:p>
        </w:tc>
      </w:tr>
      <w:tr w:rsidR="00C03B73" w:rsidRPr="00E23826" w14:paraId="274ECDD6" w14:textId="77777777" w:rsidTr="00C03B73">
        <w:trPr>
          <w:trHeight w:val="840"/>
          <w:jc w:val="center"/>
        </w:trPr>
        <w:tc>
          <w:tcPr>
            <w:tcW w:w="618" w:type="pct"/>
            <w:noWrap/>
            <w:vAlign w:val="center"/>
            <w:hideMark/>
          </w:tcPr>
          <w:p w14:paraId="4CAA3827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V</w:t>
            </w:r>
          </w:p>
        </w:tc>
        <w:tc>
          <w:tcPr>
            <w:tcW w:w="2019" w:type="pct"/>
            <w:vAlign w:val="center"/>
            <w:hideMark/>
          </w:tcPr>
          <w:p w14:paraId="3939109A" w14:textId="77777777" w:rsidR="00C03B73" w:rsidRPr="00E23826" w:rsidRDefault="00C03B73" w:rsidP="00FF0A8B">
            <w:pPr>
              <w:rPr>
                <w:lang w:val="en-IN" w:eastAsia="en-IN"/>
              </w:rPr>
            </w:pPr>
            <w:r w:rsidRPr="00E23826">
              <w:rPr>
                <w:b/>
                <w:bCs/>
                <w:lang w:eastAsia="en-IN"/>
              </w:rPr>
              <w:t>CO5:</w:t>
            </w:r>
            <w:r w:rsidRPr="00E23826">
              <w:rPr>
                <w:lang w:eastAsia="en-IN"/>
              </w:rPr>
              <w:t xml:space="preserve"> Evaluate the phase diagrams of ferrous and non-ferrous materials for different applications.</w:t>
            </w:r>
          </w:p>
        </w:tc>
        <w:tc>
          <w:tcPr>
            <w:tcW w:w="277" w:type="pct"/>
            <w:noWrap/>
            <w:vAlign w:val="center"/>
          </w:tcPr>
          <w:p w14:paraId="5D3EB504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2</w:t>
            </w:r>
          </w:p>
        </w:tc>
        <w:tc>
          <w:tcPr>
            <w:tcW w:w="265" w:type="pct"/>
            <w:noWrap/>
            <w:vAlign w:val="center"/>
          </w:tcPr>
          <w:p w14:paraId="49B348D2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4</w:t>
            </w:r>
          </w:p>
        </w:tc>
        <w:tc>
          <w:tcPr>
            <w:tcW w:w="262" w:type="pct"/>
            <w:noWrap/>
            <w:vAlign w:val="center"/>
          </w:tcPr>
          <w:p w14:paraId="7DFD8F7B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8</w:t>
            </w:r>
          </w:p>
        </w:tc>
        <w:tc>
          <w:tcPr>
            <w:tcW w:w="269" w:type="pct"/>
            <w:noWrap/>
            <w:vAlign w:val="center"/>
          </w:tcPr>
          <w:p w14:paraId="037650CE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8</w:t>
            </w:r>
          </w:p>
        </w:tc>
        <w:tc>
          <w:tcPr>
            <w:tcW w:w="263" w:type="pct"/>
            <w:noWrap/>
            <w:vAlign w:val="center"/>
          </w:tcPr>
          <w:p w14:paraId="6D06B0B2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6</w:t>
            </w:r>
          </w:p>
        </w:tc>
        <w:tc>
          <w:tcPr>
            <w:tcW w:w="265" w:type="pct"/>
            <w:noWrap/>
            <w:vAlign w:val="center"/>
          </w:tcPr>
          <w:p w14:paraId="34B58FE8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0</w:t>
            </w:r>
          </w:p>
        </w:tc>
        <w:tc>
          <w:tcPr>
            <w:tcW w:w="762" w:type="pct"/>
            <w:noWrap/>
            <w:vAlign w:val="center"/>
          </w:tcPr>
          <w:p w14:paraId="345E78D8" w14:textId="77777777" w:rsidR="00C03B73" w:rsidRPr="00E23826" w:rsidRDefault="00C03B73" w:rsidP="00FF0A8B">
            <w:pPr>
              <w:jc w:val="center"/>
              <w:rPr>
                <w:lang w:val="en-IN" w:eastAsia="en-IN"/>
              </w:rPr>
            </w:pPr>
            <w:r w:rsidRPr="00E23826">
              <w:t>28</w:t>
            </w:r>
          </w:p>
        </w:tc>
      </w:tr>
      <w:tr w:rsidR="00C03B73" w:rsidRPr="00E23826" w14:paraId="51989790" w14:textId="77777777" w:rsidTr="00C03B73">
        <w:trPr>
          <w:trHeight w:val="324"/>
          <w:jc w:val="center"/>
        </w:trPr>
        <w:tc>
          <w:tcPr>
            <w:tcW w:w="2637" w:type="pct"/>
            <w:gridSpan w:val="2"/>
            <w:noWrap/>
            <w:vAlign w:val="bottom"/>
            <w:hideMark/>
          </w:tcPr>
          <w:p w14:paraId="153B5CA4" w14:textId="77777777" w:rsidR="00C03B73" w:rsidRPr="00E23826" w:rsidRDefault="00C03B73" w:rsidP="00FF0A8B">
            <w:pPr>
              <w:jc w:val="right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  <w:lang w:val="en-IN" w:eastAsia="en-IN"/>
              </w:rPr>
              <w:t>Total</w:t>
            </w:r>
          </w:p>
        </w:tc>
        <w:tc>
          <w:tcPr>
            <w:tcW w:w="277" w:type="pct"/>
            <w:noWrap/>
            <w:vAlign w:val="center"/>
          </w:tcPr>
          <w:p w14:paraId="215DC783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t>10</w:t>
            </w:r>
          </w:p>
        </w:tc>
        <w:tc>
          <w:tcPr>
            <w:tcW w:w="265" w:type="pct"/>
            <w:noWrap/>
            <w:vAlign w:val="center"/>
          </w:tcPr>
          <w:p w14:paraId="25BBAE74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t>20</w:t>
            </w:r>
          </w:p>
        </w:tc>
        <w:tc>
          <w:tcPr>
            <w:tcW w:w="262" w:type="pct"/>
            <w:noWrap/>
            <w:vAlign w:val="center"/>
          </w:tcPr>
          <w:p w14:paraId="2C206505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t>40</w:t>
            </w:r>
          </w:p>
        </w:tc>
        <w:tc>
          <w:tcPr>
            <w:tcW w:w="269" w:type="pct"/>
            <w:noWrap/>
            <w:vAlign w:val="center"/>
          </w:tcPr>
          <w:p w14:paraId="71D0323A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t>40</w:t>
            </w:r>
          </w:p>
        </w:tc>
        <w:tc>
          <w:tcPr>
            <w:tcW w:w="263" w:type="pct"/>
            <w:noWrap/>
            <w:vAlign w:val="center"/>
          </w:tcPr>
          <w:p w14:paraId="5B23CADD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t>30</w:t>
            </w:r>
          </w:p>
        </w:tc>
        <w:tc>
          <w:tcPr>
            <w:tcW w:w="265" w:type="pct"/>
            <w:noWrap/>
            <w:vAlign w:val="center"/>
          </w:tcPr>
          <w:p w14:paraId="072A5A6D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t>0</w:t>
            </w:r>
          </w:p>
        </w:tc>
        <w:tc>
          <w:tcPr>
            <w:tcW w:w="762" w:type="pct"/>
            <w:noWrap/>
            <w:vAlign w:val="center"/>
          </w:tcPr>
          <w:p w14:paraId="7EDBCEC7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t>140</w:t>
            </w:r>
          </w:p>
        </w:tc>
      </w:tr>
      <w:tr w:rsidR="00C03B73" w:rsidRPr="00E23826" w14:paraId="651BDCF6" w14:textId="77777777" w:rsidTr="00C03B73">
        <w:trPr>
          <w:trHeight w:val="324"/>
          <w:jc w:val="center"/>
        </w:trPr>
        <w:tc>
          <w:tcPr>
            <w:tcW w:w="2637" w:type="pct"/>
            <w:gridSpan w:val="2"/>
            <w:noWrap/>
            <w:vAlign w:val="center"/>
            <w:hideMark/>
          </w:tcPr>
          <w:p w14:paraId="65FB3F1C" w14:textId="77777777" w:rsidR="00C03B73" w:rsidRPr="00E23826" w:rsidRDefault="00C03B73" w:rsidP="00C03B73">
            <w:pPr>
              <w:rPr>
                <w:lang w:val="en-IN" w:eastAsia="en-IN"/>
              </w:rPr>
            </w:pPr>
            <w:r w:rsidRPr="00E23826">
              <w:rPr>
                <w:b/>
                <w:bCs/>
                <w:lang w:val="en-IN" w:eastAsia="en-IN"/>
              </w:rPr>
              <w:t>Marks Distribution for LoT and HoT Levels</w:t>
            </w:r>
          </w:p>
        </w:tc>
        <w:tc>
          <w:tcPr>
            <w:tcW w:w="542" w:type="pct"/>
            <w:gridSpan w:val="2"/>
            <w:shd w:val="clear" w:color="000000" w:fill="FFFF00"/>
            <w:noWrap/>
            <w:vAlign w:val="center"/>
          </w:tcPr>
          <w:p w14:paraId="72B1002B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</w:rPr>
              <w:t>30</w:t>
            </w:r>
          </w:p>
        </w:tc>
        <w:tc>
          <w:tcPr>
            <w:tcW w:w="1059" w:type="pct"/>
            <w:gridSpan w:val="4"/>
            <w:shd w:val="clear" w:color="000000" w:fill="FFFF00"/>
            <w:noWrap/>
            <w:vAlign w:val="center"/>
          </w:tcPr>
          <w:p w14:paraId="0B605A26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</w:rPr>
              <w:t>110</w:t>
            </w:r>
          </w:p>
        </w:tc>
        <w:tc>
          <w:tcPr>
            <w:tcW w:w="762" w:type="pct"/>
            <w:shd w:val="clear" w:color="000000" w:fill="FFFF00"/>
            <w:noWrap/>
            <w:vAlign w:val="center"/>
          </w:tcPr>
          <w:p w14:paraId="0A6F2645" w14:textId="77777777" w:rsidR="00C03B73" w:rsidRPr="00E23826" w:rsidRDefault="00C03B73" w:rsidP="00FF0A8B">
            <w:pPr>
              <w:jc w:val="center"/>
              <w:rPr>
                <w:b/>
                <w:bCs/>
                <w:lang w:val="en-IN" w:eastAsia="en-IN"/>
              </w:rPr>
            </w:pPr>
            <w:r w:rsidRPr="00E23826">
              <w:rPr>
                <w:b/>
                <w:bCs/>
              </w:rPr>
              <w:t>140</w:t>
            </w:r>
          </w:p>
        </w:tc>
      </w:tr>
    </w:tbl>
    <w:p w14:paraId="104E5C98" w14:textId="77777777" w:rsidR="0011364E" w:rsidRDefault="0011364E" w:rsidP="00C03B73"/>
    <w:sectPr w:rsidR="0011364E" w:rsidSect="00063830">
      <w:pgSz w:w="11907" w:h="16839" w:code="9"/>
      <w:pgMar w:top="86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380007" w14:textId="77777777" w:rsidR="000F4C72" w:rsidRDefault="000F4C72" w:rsidP="0045172E">
      <w:r>
        <w:separator/>
      </w:r>
    </w:p>
  </w:endnote>
  <w:endnote w:type="continuationSeparator" w:id="0">
    <w:p w14:paraId="7BEBA152" w14:textId="77777777" w:rsidR="000F4C72" w:rsidRDefault="000F4C72" w:rsidP="00451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F2542D" w14:textId="77777777" w:rsidR="000F4C72" w:rsidRDefault="000F4C72" w:rsidP="0045172E">
      <w:r>
        <w:separator/>
      </w:r>
    </w:p>
  </w:footnote>
  <w:footnote w:type="continuationSeparator" w:id="0">
    <w:p w14:paraId="0CE72E49" w14:textId="77777777" w:rsidR="000F4C72" w:rsidRDefault="000F4C72" w:rsidP="00451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D94AD2"/>
    <w:multiLevelType w:val="hybridMultilevel"/>
    <w:tmpl w:val="16365B8E"/>
    <w:lvl w:ilvl="0" w:tplc="7D744D5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EC83DB8"/>
    <w:multiLevelType w:val="hybridMultilevel"/>
    <w:tmpl w:val="97901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0029B7"/>
    <w:multiLevelType w:val="hybridMultilevel"/>
    <w:tmpl w:val="C34009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CA0170"/>
    <w:multiLevelType w:val="hybridMultilevel"/>
    <w:tmpl w:val="3246340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B92581"/>
    <w:multiLevelType w:val="hybridMultilevel"/>
    <w:tmpl w:val="38403EA6"/>
    <w:lvl w:ilvl="0" w:tplc="C70E0F5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IN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TAxMzIxtzSxNDJS0lEKTi0uzszPAykwqQUAJhGcBywAAAA="/>
  </w:docVars>
  <w:rsids>
    <w:rsidRoot w:val="002E336A"/>
    <w:rsid w:val="00002F8C"/>
    <w:rsid w:val="00007DB9"/>
    <w:rsid w:val="00021FBB"/>
    <w:rsid w:val="0005389D"/>
    <w:rsid w:val="00061821"/>
    <w:rsid w:val="00063830"/>
    <w:rsid w:val="00073379"/>
    <w:rsid w:val="0007566F"/>
    <w:rsid w:val="0008001B"/>
    <w:rsid w:val="0008680F"/>
    <w:rsid w:val="0009580C"/>
    <w:rsid w:val="000A07DD"/>
    <w:rsid w:val="000A2A93"/>
    <w:rsid w:val="000D07EA"/>
    <w:rsid w:val="000E434B"/>
    <w:rsid w:val="000E741D"/>
    <w:rsid w:val="000F3EFE"/>
    <w:rsid w:val="000F4C72"/>
    <w:rsid w:val="0010078B"/>
    <w:rsid w:val="0011364E"/>
    <w:rsid w:val="00114AC0"/>
    <w:rsid w:val="00127B09"/>
    <w:rsid w:val="00135D51"/>
    <w:rsid w:val="00140F66"/>
    <w:rsid w:val="001437B6"/>
    <w:rsid w:val="00160114"/>
    <w:rsid w:val="001716AE"/>
    <w:rsid w:val="001720CE"/>
    <w:rsid w:val="00176493"/>
    <w:rsid w:val="0019020D"/>
    <w:rsid w:val="001A291A"/>
    <w:rsid w:val="001B3460"/>
    <w:rsid w:val="001C726A"/>
    <w:rsid w:val="001C79DC"/>
    <w:rsid w:val="001D41FE"/>
    <w:rsid w:val="001D670F"/>
    <w:rsid w:val="001E2222"/>
    <w:rsid w:val="001E42AE"/>
    <w:rsid w:val="001E587A"/>
    <w:rsid w:val="001F54D1"/>
    <w:rsid w:val="001F7E9B"/>
    <w:rsid w:val="00244350"/>
    <w:rsid w:val="00254A7A"/>
    <w:rsid w:val="002A06D7"/>
    <w:rsid w:val="002A080A"/>
    <w:rsid w:val="002A4FD9"/>
    <w:rsid w:val="002A7465"/>
    <w:rsid w:val="002B3C37"/>
    <w:rsid w:val="002C02A6"/>
    <w:rsid w:val="002D0301"/>
    <w:rsid w:val="002D09FF"/>
    <w:rsid w:val="002D7611"/>
    <w:rsid w:val="002D76BB"/>
    <w:rsid w:val="002E336A"/>
    <w:rsid w:val="002E552A"/>
    <w:rsid w:val="002F1D01"/>
    <w:rsid w:val="0030193A"/>
    <w:rsid w:val="00302FF6"/>
    <w:rsid w:val="00304757"/>
    <w:rsid w:val="003069AD"/>
    <w:rsid w:val="003168A4"/>
    <w:rsid w:val="00324247"/>
    <w:rsid w:val="00335FBF"/>
    <w:rsid w:val="003400D7"/>
    <w:rsid w:val="00342EE1"/>
    <w:rsid w:val="003530C5"/>
    <w:rsid w:val="003620F5"/>
    <w:rsid w:val="00364878"/>
    <w:rsid w:val="0036571F"/>
    <w:rsid w:val="0037089B"/>
    <w:rsid w:val="00375CD9"/>
    <w:rsid w:val="00376B71"/>
    <w:rsid w:val="003855F1"/>
    <w:rsid w:val="003870BD"/>
    <w:rsid w:val="003B14BC"/>
    <w:rsid w:val="003B1F06"/>
    <w:rsid w:val="003C6BB4"/>
    <w:rsid w:val="003C712A"/>
    <w:rsid w:val="003E4C9E"/>
    <w:rsid w:val="003F452A"/>
    <w:rsid w:val="004008B8"/>
    <w:rsid w:val="00405BDF"/>
    <w:rsid w:val="00412D4B"/>
    <w:rsid w:val="00413809"/>
    <w:rsid w:val="0041495F"/>
    <w:rsid w:val="00422CA0"/>
    <w:rsid w:val="00425753"/>
    <w:rsid w:val="00432575"/>
    <w:rsid w:val="00436844"/>
    <w:rsid w:val="0045172E"/>
    <w:rsid w:val="00452F36"/>
    <w:rsid w:val="00456504"/>
    <w:rsid w:val="0046314C"/>
    <w:rsid w:val="0046787F"/>
    <w:rsid w:val="004816C2"/>
    <w:rsid w:val="0049537B"/>
    <w:rsid w:val="00497EFA"/>
    <w:rsid w:val="004B48FA"/>
    <w:rsid w:val="004C61BA"/>
    <w:rsid w:val="004E2AD7"/>
    <w:rsid w:val="004E6FBC"/>
    <w:rsid w:val="004F553A"/>
    <w:rsid w:val="004F7C4B"/>
    <w:rsid w:val="00501F18"/>
    <w:rsid w:val="0050571C"/>
    <w:rsid w:val="00505856"/>
    <w:rsid w:val="0051318C"/>
    <w:rsid w:val="005133D7"/>
    <w:rsid w:val="00517D3B"/>
    <w:rsid w:val="00523E9F"/>
    <w:rsid w:val="00527971"/>
    <w:rsid w:val="00540F50"/>
    <w:rsid w:val="00544C89"/>
    <w:rsid w:val="00590293"/>
    <w:rsid w:val="005A3DA4"/>
    <w:rsid w:val="005C5F4B"/>
    <w:rsid w:val="005D059D"/>
    <w:rsid w:val="005E531E"/>
    <w:rsid w:val="005F011C"/>
    <w:rsid w:val="006039FA"/>
    <w:rsid w:val="00607FEE"/>
    <w:rsid w:val="006162CB"/>
    <w:rsid w:val="006272BC"/>
    <w:rsid w:val="006353C8"/>
    <w:rsid w:val="00644697"/>
    <w:rsid w:val="00662A39"/>
    <w:rsid w:val="00666955"/>
    <w:rsid w:val="00680F09"/>
    <w:rsid w:val="00681B25"/>
    <w:rsid w:val="0068757E"/>
    <w:rsid w:val="0069576B"/>
    <w:rsid w:val="006C69D6"/>
    <w:rsid w:val="006C7354"/>
    <w:rsid w:val="006D20F1"/>
    <w:rsid w:val="006D399A"/>
    <w:rsid w:val="006F448E"/>
    <w:rsid w:val="00701447"/>
    <w:rsid w:val="00711141"/>
    <w:rsid w:val="00723EF4"/>
    <w:rsid w:val="007255C8"/>
    <w:rsid w:val="00725A0A"/>
    <w:rsid w:val="007326F6"/>
    <w:rsid w:val="007510E8"/>
    <w:rsid w:val="007666A7"/>
    <w:rsid w:val="0077004D"/>
    <w:rsid w:val="00772716"/>
    <w:rsid w:val="00774A7E"/>
    <w:rsid w:val="0077543B"/>
    <w:rsid w:val="007904A5"/>
    <w:rsid w:val="00791469"/>
    <w:rsid w:val="007D336A"/>
    <w:rsid w:val="007E3CA9"/>
    <w:rsid w:val="007E575B"/>
    <w:rsid w:val="007E5F37"/>
    <w:rsid w:val="007F77F4"/>
    <w:rsid w:val="00802202"/>
    <w:rsid w:val="00815381"/>
    <w:rsid w:val="008202A5"/>
    <w:rsid w:val="00822A52"/>
    <w:rsid w:val="00840AD6"/>
    <w:rsid w:val="0085004C"/>
    <w:rsid w:val="00863123"/>
    <w:rsid w:val="00874F8C"/>
    <w:rsid w:val="0088345F"/>
    <w:rsid w:val="008838E3"/>
    <w:rsid w:val="00890821"/>
    <w:rsid w:val="008A2F21"/>
    <w:rsid w:val="008A56BE"/>
    <w:rsid w:val="008B0703"/>
    <w:rsid w:val="008B13D2"/>
    <w:rsid w:val="008C57B9"/>
    <w:rsid w:val="008C7641"/>
    <w:rsid w:val="008C7D3A"/>
    <w:rsid w:val="008E0BE5"/>
    <w:rsid w:val="008E3915"/>
    <w:rsid w:val="008E4728"/>
    <w:rsid w:val="008F0841"/>
    <w:rsid w:val="00904D12"/>
    <w:rsid w:val="00914195"/>
    <w:rsid w:val="00914395"/>
    <w:rsid w:val="009150D3"/>
    <w:rsid w:val="00936DC8"/>
    <w:rsid w:val="00942ADA"/>
    <w:rsid w:val="0095679B"/>
    <w:rsid w:val="00956D79"/>
    <w:rsid w:val="00966D87"/>
    <w:rsid w:val="0098649E"/>
    <w:rsid w:val="0099326F"/>
    <w:rsid w:val="009B142B"/>
    <w:rsid w:val="009B53DD"/>
    <w:rsid w:val="009C3842"/>
    <w:rsid w:val="009C4175"/>
    <w:rsid w:val="009C4A07"/>
    <w:rsid w:val="009C5A1D"/>
    <w:rsid w:val="009D0856"/>
    <w:rsid w:val="009D493B"/>
    <w:rsid w:val="009F1E14"/>
    <w:rsid w:val="009F7F9A"/>
    <w:rsid w:val="00A24C0B"/>
    <w:rsid w:val="00A32BB2"/>
    <w:rsid w:val="00A54B6B"/>
    <w:rsid w:val="00A659B4"/>
    <w:rsid w:val="00A74EB1"/>
    <w:rsid w:val="00A96A1F"/>
    <w:rsid w:val="00AA5129"/>
    <w:rsid w:val="00AA5669"/>
    <w:rsid w:val="00AA5E39"/>
    <w:rsid w:val="00AA6B40"/>
    <w:rsid w:val="00AC609D"/>
    <w:rsid w:val="00AC7514"/>
    <w:rsid w:val="00AD2F72"/>
    <w:rsid w:val="00AE03CF"/>
    <w:rsid w:val="00AE134D"/>
    <w:rsid w:val="00AE1F75"/>
    <w:rsid w:val="00AE264C"/>
    <w:rsid w:val="00B0570D"/>
    <w:rsid w:val="00B160C8"/>
    <w:rsid w:val="00B1664D"/>
    <w:rsid w:val="00B271A0"/>
    <w:rsid w:val="00B34088"/>
    <w:rsid w:val="00B41FB1"/>
    <w:rsid w:val="00B42152"/>
    <w:rsid w:val="00B57D8D"/>
    <w:rsid w:val="00B60E7E"/>
    <w:rsid w:val="00B668D8"/>
    <w:rsid w:val="00B76983"/>
    <w:rsid w:val="00B91279"/>
    <w:rsid w:val="00B92146"/>
    <w:rsid w:val="00BA50B9"/>
    <w:rsid w:val="00BA539E"/>
    <w:rsid w:val="00BB5C6B"/>
    <w:rsid w:val="00BD0097"/>
    <w:rsid w:val="00BE2F3C"/>
    <w:rsid w:val="00BF016C"/>
    <w:rsid w:val="00BF733C"/>
    <w:rsid w:val="00C03B73"/>
    <w:rsid w:val="00C11E47"/>
    <w:rsid w:val="00C158E0"/>
    <w:rsid w:val="00C15D4F"/>
    <w:rsid w:val="00C3743D"/>
    <w:rsid w:val="00C60252"/>
    <w:rsid w:val="00C95765"/>
    <w:rsid w:val="00C95F18"/>
    <w:rsid w:val="00CA4AB5"/>
    <w:rsid w:val="00CB7A50"/>
    <w:rsid w:val="00CC4741"/>
    <w:rsid w:val="00CC5BDF"/>
    <w:rsid w:val="00CD6520"/>
    <w:rsid w:val="00CE1825"/>
    <w:rsid w:val="00CE5503"/>
    <w:rsid w:val="00D1548D"/>
    <w:rsid w:val="00D21B4B"/>
    <w:rsid w:val="00D34534"/>
    <w:rsid w:val="00D34B25"/>
    <w:rsid w:val="00D46920"/>
    <w:rsid w:val="00D5623A"/>
    <w:rsid w:val="00D62341"/>
    <w:rsid w:val="00D64FF9"/>
    <w:rsid w:val="00D715E7"/>
    <w:rsid w:val="00D73F6F"/>
    <w:rsid w:val="00D74C2D"/>
    <w:rsid w:val="00D765BB"/>
    <w:rsid w:val="00D9432F"/>
    <w:rsid w:val="00D94C18"/>
    <w:rsid w:val="00D94D54"/>
    <w:rsid w:val="00D9552B"/>
    <w:rsid w:val="00D97048"/>
    <w:rsid w:val="00DE3076"/>
    <w:rsid w:val="00DE6E7C"/>
    <w:rsid w:val="00DE7A3B"/>
    <w:rsid w:val="00E40AC8"/>
    <w:rsid w:val="00E51765"/>
    <w:rsid w:val="00E56E00"/>
    <w:rsid w:val="00E64CD9"/>
    <w:rsid w:val="00E677CC"/>
    <w:rsid w:val="00E708FD"/>
    <w:rsid w:val="00E70A47"/>
    <w:rsid w:val="00E747B7"/>
    <w:rsid w:val="00E7488F"/>
    <w:rsid w:val="00E824B7"/>
    <w:rsid w:val="00E91B84"/>
    <w:rsid w:val="00EA11B4"/>
    <w:rsid w:val="00EB7EC7"/>
    <w:rsid w:val="00ED14FC"/>
    <w:rsid w:val="00EE2A4E"/>
    <w:rsid w:val="00F01C3B"/>
    <w:rsid w:val="00F02693"/>
    <w:rsid w:val="00F11EDB"/>
    <w:rsid w:val="00F162EA"/>
    <w:rsid w:val="00F26057"/>
    <w:rsid w:val="00F266A7"/>
    <w:rsid w:val="00F55D6F"/>
    <w:rsid w:val="00F878B8"/>
    <w:rsid w:val="00F90B4F"/>
    <w:rsid w:val="00F92999"/>
    <w:rsid w:val="00F93607"/>
    <w:rsid w:val="00FA2BC8"/>
    <w:rsid w:val="00FC72E4"/>
    <w:rsid w:val="00FF0D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53492"/>
  <w15:docId w15:val="{729390CB-F1AE-4716-85B1-43FDCB53B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33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E336A"/>
    <w:pPr>
      <w:jc w:val="center"/>
    </w:pPr>
    <w:rPr>
      <w:szCs w:val="20"/>
    </w:rPr>
  </w:style>
  <w:style w:type="character" w:customStyle="1" w:styleId="TitleChar">
    <w:name w:val="Title Char"/>
    <w:basedOn w:val="DefaultParagraphFont"/>
    <w:link w:val="Title"/>
    <w:rsid w:val="002E336A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2E336A"/>
    <w:pPr>
      <w:ind w:left="720"/>
      <w:contextualSpacing/>
    </w:pPr>
  </w:style>
  <w:style w:type="table" w:styleId="TableGrid">
    <w:name w:val="Table Grid"/>
    <w:basedOn w:val="TableNormal"/>
    <w:uiPriority w:val="59"/>
    <w:rsid w:val="002E3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47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75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rsid w:val="003047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0475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4517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5172E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1E587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NoSpacing">
    <w:name w:val="No Spacing"/>
    <w:uiPriority w:val="1"/>
    <w:qFormat/>
    <w:rsid w:val="00405B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9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45A1B9-5779-4F0A-84B5-9112B4D2E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</Company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</dc:creator>
  <cp:lastModifiedBy>Staff</cp:lastModifiedBy>
  <cp:revision>8</cp:revision>
  <cp:lastPrinted>2025-09-30T05:22:00Z</cp:lastPrinted>
  <dcterms:created xsi:type="dcterms:W3CDTF">2025-09-30T04:53:00Z</dcterms:created>
  <dcterms:modified xsi:type="dcterms:W3CDTF">2025-09-30T05:42:00Z</dcterms:modified>
</cp:coreProperties>
</file>